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EE88C0" w14:textId="18F8E5F8" w:rsidR="00B50FDD" w:rsidRPr="00C47152" w:rsidRDefault="00656B20" w:rsidP="00F35602">
      <w:pPr>
        <w:pStyle w:val="Tytu"/>
      </w:pPr>
      <w:r w:rsidRPr="00C47152">
        <w:t xml:space="preserve">Title </w:t>
      </w:r>
      <w:r w:rsidR="00710DA1">
        <w:t>o</w:t>
      </w:r>
      <w:r w:rsidRPr="00C47152">
        <w:t xml:space="preserve">f </w:t>
      </w:r>
      <w:r w:rsidR="00710DA1">
        <w:t>t</w:t>
      </w:r>
      <w:r w:rsidRPr="00C47152">
        <w:t xml:space="preserve">he Extended Abstract </w:t>
      </w:r>
      <w:r w:rsidR="00710DA1">
        <w:t>f</w:t>
      </w:r>
      <w:r w:rsidRPr="00C47152">
        <w:t xml:space="preserve">or </w:t>
      </w:r>
      <w:r w:rsidR="00F74688">
        <w:t>”W</w:t>
      </w:r>
      <w:r w:rsidR="005B67E2" w:rsidRPr="00C47152">
        <w:t>SPÓŁPRACA</w:t>
      </w:r>
      <w:r w:rsidRPr="00C47152">
        <w:t xml:space="preserve"> 2026</w:t>
      </w:r>
      <w:r w:rsidR="00EE6B24">
        <w:t>”</w:t>
      </w:r>
      <w:r w:rsidRPr="00C47152">
        <w:t xml:space="preserve"> Conference</w:t>
      </w:r>
    </w:p>
    <w:p w14:paraId="5800DAB5" w14:textId="079C1796" w:rsidR="00B50FDD" w:rsidRPr="002D4DBE" w:rsidRDefault="00956DA5" w:rsidP="00F35602">
      <w:pPr>
        <w:pStyle w:val="Names"/>
      </w:pPr>
      <w:r w:rsidRPr="002D4DBE">
        <w:t>Abcd A.</w:t>
      </w:r>
      <w:r w:rsidR="00B50FDD" w:rsidRPr="002D4DBE">
        <w:t>.</w:t>
      </w:r>
      <w:r w:rsidR="00B50FDD" w:rsidRPr="002D4DBE">
        <w:rPr>
          <w:vertAlign w:val="superscript"/>
        </w:rPr>
        <w:t>1,</w:t>
      </w:r>
      <w:r w:rsidR="00B50FDD" w:rsidRPr="002D4DBE">
        <w:t xml:space="preserve">*, </w:t>
      </w:r>
      <w:proofErr w:type="spellStart"/>
      <w:r w:rsidR="000262B8" w:rsidRPr="002D4DBE">
        <w:t>Efgh</w:t>
      </w:r>
      <w:proofErr w:type="spellEnd"/>
      <w:r w:rsidR="000262B8" w:rsidRPr="002D4DBE">
        <w:t xml:space="preserve"> </w:t>
      </w:r>
      <w:r w:rsidR="00B50FDD" w:rsidRPr="002D4DBE">
        <w:t xml:space="preserve"> </w:t>
      </w:r>
      <w:r w:rsidR="000262B8" w:rsidRPr="002D4DBE">
        <w:t>E</w:t>
      </w:r>
      <w:r w:rsidR="00B50FDD" w:rsidRPr="002D4DBE">
        <w:t>.</w:t>
      </w:r>
      <w:r w:rsidR="00B50FDD" w:rsidRPr="002D4DBE">
        <w:rPr>
          <w:vertAlign w:val="superscript"/>
        </w:rPr>
        <w:t>2,3</w:t>
      </w:r>
    </w:p>
    <w:p w14:paraId="33D32AFF" w14:textId="506EC593" w:rsidR="00B50FDD" w:rsidRPr="00656B20" w:rsidRDefault="00B50FDD" w:rsidP="00F35602">
      <w:pPr>
        <w:pStyle w:val="Bezodstpw"/>
      </w:pPr>
      <w:r w:rsidRPr="00656B20">
        <w:rPr>
          <w:vertAlign w:val="superscript"/>
        </w:rPr>
        <w:t>1</w:t>
      </w:r>
      <w:r w:rsidRPr="00656B20">
        <w:t xml:space="preserve"> University Name, Faculty/Department Name, Ad</w:t>
      </w:r>
      <w:r w:rsidR="003B6A90" w:rsidRPr="00656B20">
        <w:t>d</w:t>
      </w:r>
      <w:r w:rsidRPr="00656B20">
        <w:t>ress, Country</w:t>
      </w:r>
    </w:p>
    <w:p w14:paraId="472538ED" w14:textId="387FC0FB" w:rsidR="00B50FDD" w:rsidRPr="00656B20" w:rsidRDefault="00B50FDD" w:rsidP="00F35602">
      <w:pPr>
        <w:pStyle w:val="Bezodstpw"/>
        <w:rPr>
          <w:vertAlign w:val="superscript"/>
        </w:rPr>
      </w:pPr>
      <w:r w:rsidRPr="00656B20">
        <w:rPr>
          <w:vertAlign w:val="superscript"/>
        </w:rPr>
        <w:t>2</w:t>
      </w:r>
      <w:r w:rsidRPr="00656B20">
        <w:t xml:space="preserve"> University Name, Faculty/Department Name, Ad</w:t>
      </w:r>
      <w:r w:rsidR="003B6A90" w:rsidRPr="00656B20">
        <w:t>d</w:t>
      </w:r>
      <w:r w:rsidRPr="00656B20">
        <w:t>ress, Country</w:t>
      </w:r>
    </w:p>
    <w:p w14:paraId="7A05B017" w14:textId="181B24AB" w:rsidR="00B50FDD" w:rsidRPr="00656B20" w:rsidRDefault="00B50FDD" w:rsidP="00F35602">
      <w:pPr>
        <w:pStyle w:val="Bezodstpw"/>
      </w:pPr>
      <w:r w:rsidRPr="00656B20">
        <w:rPr>
          <w:vertAlign w:val="superscript"/>
        </w:rPr>
        <w:t>3</w:t>
      </w:r>
      <w:r w:rsidRPr="00656B20">
        <w:t xml:space="preserve"> University Name, Faculty/Department Name, Ad</w:t>
      </w:r>
      <w:r w:rsidR="003B6A90" w:rsidRPr="00656B20">
        <w:t>d</w:t>
      </w:r>
      <w:r w:rsidRPr="00656B20">
        <w:t>ress, Country</w:t>
      </w:r>
    </w:p>
    <w:p w14:paraId="474153F2" w14:textId="0D1E0417" w:rsidR="00286498" w:rsidRPr="00656B20" w:rsidRDefault="00B50FDD" w:rsidP="00F35602">
      <w:pPr>
        <w:pStyle w:val="Bezodstpw"/>
      </w:pPr>
      <w:r w:rsidRPr="00656B20">
        <w:t>*</w:t>
      </w:r>
      <w:r w:rsidR="000262B8">
        <w:t>a.</w:t>
      </w:r>
      <w:r w:rsidR="00462281">
        <w:t>abcd</w:t>
      </w:r>
      <w:r w:rsidRPr="00656B20">
        <w:t>@</w:t>
      </w:r>
      <w:r w:rsidR="003B6A90" w:rsidRPr="00656B20">
        <w:t>agh.edu.pl</w:t>
      </w:r>
    </w:p>
    <w:p w14:paraId="303E52D7" w14:textId="77777777" w:rsidR="00286498" w:rsidRPr="00656B20" w:rsidRDefault="00286498" w:rsidP="00F35602">
      <w:r w:rsidRPr="00656B20">
        <w:t>Instruction for extended abstract</w:t>
      </w:r>
    </w:p>
    <w:p w14:paraId="61FCD978" w14:textId="5E53DEAB" w:rsidR="00286498" w:rsidRPr="00656B20" w:rsidRDefault="00286498" w:rsidP="002D4DBE">
      <w:r w:rsidRPr="00656B20">
        <w:t xml:space="preserve">This document contains instruction for Authors, who would like to submit a </w:t>
      </w:r>
      <w:r w:rsidRPr="00656B20">
        <w:rPr>
          <w:b/>
          <w:bCs/>
        </w:rPr>
        <w:t xml:space="preserve">two-page extended abstract for the </w:t>
      </w:r>
      <w:r w:rsidR="00F74688" w:rsidRPr="00F74688">
        <w:rPr>
          <w:b/>
          <w:bCs/>
        </w:rPr>
        <w:t>”</w:t>
      </w:r>
      <w:r w:rsidR="003B6A90" w:rsidRPr="00656B20">
        <w:rPr>
          <w:b/>
          <w:bCs/>
        </w:rPr>
        <w:t>WSPÓŁPRACA</w:t>
      </w:r>
      <w:r w:rsidRPr="00656B20">
        <w:rPr>
          <w:b/>
          <w:bCs/>
        </w:rPr>
        <w:t xml:space="preserve"> 202</w:t>
      </w:r>
      <w:r w:rsidR="003B6A90" w:rsidRPr="00656B20">
        <w:rPr>
          <w:b/>
          <w:bCs/>
        </w:rPr>
        <w:t>6</w:t>
      </w:r>
      <w:r w:rsidR="00EE6B24">
        <w:rPr>
          <w:b/>
          <w:bCs/>
        </w:rPr>
        <w:t>”</w:t>
      </w:r>
      <w:r w:rsidRPr="00656B20">
        <w:rPr>
          <w:b/>
          <w:bCs/>
        </w:rPr>
        <w:t xml:space="preserve"> </w:t>
      </w:r>
      <w:r w:rsidR="000811AB">
        <w:rPr>
          <w:b/>
          <w:bCs/>
        </w:rPr>
        <w:t>C</w:t>
      </w:r>
      <w:r w:rsidRPr="00656B20">
        <w:rPr>
          <w:b/>
          <w:bCs/>
        </w:rPr>
        <w:t>onference</w:t>
      </w:r>
      <w:r w:rsidRPr="00656B20">
        <w:t xml:space="preserve">. </w:t>
      </w:r>
      <w:r w:rsidR="00C26031">
        <w:t>R</w:t>
      </w:r>
      <w:r w:rsidRPr="00656B20">
        <w:t xml:space="preserve">ead this document carefully before typing your abstract. Incorrectly </w:t>
      </w:r>
      <w:r w:rsidR="00C26031" w:rsidRPr="00656B20">
        <w:t>formatted</w:t>
      </w:r>
      <w:r w:rsidRPr="00656B20">
        <w:t xml:space="preserve"> documents will be returned to the authors.</w:t>
      </w:r>
    </w:p>
    <w:p w14:paraId="3C2FC8DB" w14:textId="77777777" w:rsidR="00F131AB" w:rsidRPr="00656B20" w:rsidRDefault="00F131AB" w:rsidP="002D4DBE">
      <w:r w:rsidRPr="00656B20">
        <w:t>The a</w:t>
      </w:r>
      <w:r w:rsidR="008C2672" w:rsidRPr="00656B20">
        <w:t xml:space="preserve">bstract must be divided into clearly defined and numbered sections. </w:t>
      </w:r>
      <w:r w:rsidRPr="00656B20">
        <w:t>The p</w:t>
      </w:r>
      <w:r w:rsidR="008C2672" w:rsidRPr="00656B20">
        <w:t>referred structure is presented below, but depending on the nature of the research or presentation</w:t>
      </w:r>
      <w:r w:rsidRPr="00656B20">
        <w:t>, Authors may</w:t>
      </w:r>
      <w:r w:rsidR="008C2672" w:rsidRPr="00656B20">
        <w:t xml:space="preserve"> creat</w:t>
      </w:r>
      <w:r w:rsidRPr="00656B20">
        <w:t>e</w:t>
      </w:r>
      <w:r w:rsidR="008C2672" w:rsidRPr="00656B20">
        <w:t xml:space="preserve"> </w:t>
      </w:r>
      <w:r w:rsidRPr="00656B20">
        <w:t xml:space="preserve">their </w:t>
      </w:r>
      <w:r w:rsidR="008C2672" w:rsidRPr="00656B20">
        <w:t xml:space="preserve">own structure. Keywords and </w:t>
      </w:r>
      <w:r w:rsidR="00CF6DF6" w:rsidRPr="00656B20">
        <w:t>reference</w:t>
      </w:r>
      <w:r w:rsidR="008C2672" w:rsidRPr="00656B20">
        <w:t xml:space="preserve"> section are </w:t>
      </w:r>
      <w:r w:rsidRPr="00656B20">
        <w:t>mandatory</w:t>
      </w:r>
      <w:r w:rsidR="008C2672" w:rsidRPr="00656B20">
        <w:t>.</w:t>
      </w:r>
    </w:p>
    <w:p w14:paraId="1039417E" w14:textId="531407DE" w:rsidR="00F131AB" w:rsidRPr="00656B20" w:rsidRDefault="000E25DA" w:rsidP="002D4DBE">
      <w:r w:rsidRPr="00656B20">
        <w:t xml:space="preserve">Margins must be top, left, and right: 2.0 cm, and bottom: 2.5 cm. The text should be fully justified (left and right alignment). The abstract should fit within two A4 page, including all content such as text, tables, graphics, and references. The text should be written in </w:t>
      </w:r>
      <w:r w:rsidR="00444FE5">
        <w:t>10</w:t>
      </w:r>
      <w:r w:rsidRPr="00656B20">
        <w:t xml:space="preserve"> pt </w:t>
      </w:r>
      <w:r w:rsidR="00284F17">
        <w:t>Arial</w:t>
      </w:r>
      <w:r w:rsidRPr="00656B20">
        <w:t>, single-spaced</w:t>
      </w:r>
      <w:r w:rsidR="00BB18F1" w:rsidRPr="00656B20">
        <w:t xml:space="preserve">. </w:t>
      </w:r>
    </w:p>
    <w:p w14:paraId="7F9240A2" w14:textId="77777777" w:rsidR="00286498" w:rsidRPr="00656B20" w:rsidRDefault="00BB18F1" w:rsidP="002D4DBE">
      <w:r w:rsidRPr="00656B20">
        <w:t>English language (British or American spelling) and Latin alphabet should be used.</w:t>
      </w:r>
    </w:p>
    <w:p w14:paraId="28C67A18" w14:textId="6AC3BFFA" w:rsidR="00286498" w:rsidRPr="00656B20" w:rsidRDefault="00B50FDD" w:rsidP="00F35602">
      <w:pPr>
        <w:pStyle w:val="Nagowek1"/>
        <w:rPr>
          <w:lang w:eastAsia="ar-SA"/>
        </w:rPr>
      </w:pPr>
      <w:r w:rsidRPr="00656B20">
        <w:rPr>
          <w:lang w:eastAsia="ar-SA"/>
        </w:rPr>
        <w:t xml:space="preserve">Keywords: </w:t>
      </w:r>
      <w:r w:rsidRPr="00F35602">
        <w:rPr>
          <w:b w:val="0"/>
          <w:bCs/>
          <w:lang w:eastAsia="ar-SA"/>
        </w:rPr>
        <w:t xml:space="preserve">You are required </w:t>
      </w:r>
      <w:r w:rsidR="003B6A90" w:rsidRPr="00F35602">
        <w:rPr>
          <w:b w:val="0"/>
          <w:bCs/>
          <w:lang w:eastAsia="ar-SA"/>
        </w:rPr>
        <w:t>3</w:t>
      </w:r>
      <w:r w:rsidRPr="00F35602">
        <w:rPr>
          <w:b w:val="0"/>
          <w:bCs/>
          <w:lang w:eastAsia="ar-SA"/>
        </w:rPr>
        <w:t xml:space="preserve"> to 5 keywords</w:t>
      </w:r>
    </w:p>
    <w:p w14:paraId="6146AC48" w14:textId="1EBECF3C" w:rsidR="00B50FDD" w:rsidRPr="00656B20" w:rsidRDefault="00B50FDD" w:rsidP="00F35602">
      <w:pPr>
        <w:pStyle w:val="Nagwek1"/>
      </w:pPr>
      <w:r w:rsidRPr="00656B20">
        <w:t xml:space="preserve">Introduction </w:t>
      </w:r>
      <w:bookmarkStart w:id="0" w:name="_Hlk198223045"/>
    </w:p>
    <w:p w14:paraId="6F4C1D85" w14:textId="5EDDFCF9" w:rsidR="00EB70BA" w:rsidRPr="00656B20" w:rsidRDefault="00F538C1" w:rsidP="002D4DBE">
      <w:r w:rsidRPr="00656B20">
        <w:t>Section for literature analysis</w:t>
      </w:r>
    </w:p>
    <w:bookmarkEnd w:id="0"/>
    <w:p w14:paraId="1696B158" w14:textId="3F3FF98F" w:rsidR="0024556C" w:rsidRPr="0024556C" w:rsidRDefault="002F16B8" w:rsidP="002D4DBE">
      <w:pPr>
        <w:pStyle w:val="Nagwek1"/>
      </w:pPr>
      <w:r>
        <w:t xml:space="preserve">Materials </w:t>
      </w:r>
      <w:r w:rsidR="0024556C" w:rsidRPr="0024556C">
        <w:t>and method</w:t>
      </w:r>
      <w:r>
        <w:t>ology</w:t>
      </w:r>
    </w:p>
    <w:p w14:paraId="7138CB1F" w14:textId="750C405A" w:rsidR="0024556C" w:rsidRPr="006B1497" w:rsidRDefault="00DD5756" w:rsidP="002D4DBE">
      <w:pPr>
        <w:rPr>
          <w:b/>
        </w:rPr>
      </w:pPr>
      <w:r>
        <w:t>Section for t</w:t>
      </w:r>
      <w:r w:rsidR="002F16B8">
        <w:t xml:space="preserve">he </w:t>
      </w:r>
      <w:r w:rsidR="0024556C" w:rsidRPr="002F16B8">
        <w:t>experiment</w:t>
      </w:r>
      <w:r w:rsidR="002F16B8">
        <w:t>s</w:t>
      </w:r>
      <w:r w:rsidR="007D1B21">
        <w:t xml:space="preserve">’ </w:t>
      </w:r>
      <w:r w:rsidR="002F16B8">
        <w:t>materials and</w:t>
      </w:r>
      <w:r w:rsidR="0024556C" w:rsidRPr="002F16B8">
        <w:t xml:space="preserve"> method</w:t>
      </w:r>
      <w:r w:rsidR="002F16B8">
        <w:t>ology</w:t>
      </w:r>
      <w:r w:rsidR="0024556C" w:rsidRPr="002F16B8">
        <w:t xml:space="preserve"> description</w:t>
      </w:r>
    </w:p>
    <w:p w14:paraId="56156F93" w14:textId="7EFDFF51" w:rsidR="00A22FEC" w:rsidRPr="00656B20" w:rsidRDefault="00B50FDD" w:rsidP="002D4DBE">
      <w:pPr>
        <w:pStyle w:val="Nagwek1"/>
      </w:pPr>
      <w:r w:rsidRPr="00656B20">
        <w:t>Results</w:t>
      </w:r>
    </w:p>
    <w:p w14:paraId="0F6648C6" w14:textId="77777777" w:rsidR="00A22FEC" w:rsidRPr="00656B20" w:rsidRDefault="00F538C1" w:rsidP="002D4DBE">
      <w:r w:rsidRPr="00656B20">
        <w:t>Section for presentation of research results</w:t>
      </w:r>
    </w:p>
    <w:p w14:paraId="62029CC2" w14:textId="77777777" w:rsidR="00B50FDD" w:rsidRPr="00656B20" w:rsidRDefault="00B50FDD" w:rsidP="002D4DBE">
      <w:pPr>
        <w:pStyle w:val="Nagwek1"/>
      </w:pPr>
      <w:r w:rsidRPr="00656B20">
        <w:t>Discussion and conclusion</w:t>
      </w:r>
    </w:p>
    <w:p w14:paraId="1944AD99" w14:textId="77777777" w:rsidR="00EB70BA" w:rsidRPr="00656B20" w:rsidRDefault="00076F0C" w:rsidP="002D4DBE">
      <w:r w:rsidRPr="00656B20">
        <w:t xml:space="preserve">Section for </w:t>
      </w:r>
      <w:r w:rsidR="00286498" w:rsidRPr="00656B20">
        <w:t>discussion</w:t>
      </w:r>
      <w:r w:rsidRPr="00656B20">
        <w:t xml:space="preserve"> and summary of work</w:t>
      </w:r>
    </w:p>
    <w:p w14:paraId="7AC4885E" w14:textId="77777777" w:rsidR="00B50FDD" w:rsidRPr="00656B20" w:rsidRDefault="00B50FDD" w:rsidP="00444FE5">
      <w:pPr>
        <w:pStyle w:val="Nagowek1"/>
      </w:pPr>
      <w:r w:rsidRPr="00656B20">
        <w:t>Acknowledgements</w:t>
      </w:r>
    </w:p>
    <w:p w14:paraId="60B06A6B" w14:textId="77777777" w:rsidR="00076F0C" w:rsidRPr="00656B20" w:rsidRDefault="00076F0C" w:rsidP="002D4DBE">
      <w:pPr>
        <w:rPr>
          <w:b/>
        </w:rPr>
      </w:pPr>
      <w:r w:rsidRPr="00656B20">
        <w:t xml:space="preserve">If </w:t>
      </w:r>
      <w:r w:rsidR="00F131AB" w:rsidRPr="00656B20">
        <w:t>included</w:t>
      </w:r>
      <w:r w:rsidRPr="00656B20">
        <w:t>, the acknowledgement section</w:t>
      </w:r>
      <w:r w:rsidR="00F131AB" w:rsidRPr="00656B20">
        <w:t xml:space="preserve"> should be</w:t>
      </w:r>
      <w:r w:rsidRPr="00656B20">
        <w:t xml:space="preserve"> sufficiently informative</w:t>
      </w:r>
      <w:r w:rsidR="00F131AB" w:rsidRPr="00656B20">
        <w:t xml:space="preserve"> yet</w:t>
      </w:r>
      <w:r w:rsidRPr="00656B20">
        <w:t xml:space="preserve"> kept as concise as possible.</w:t>
      </w:r>
    </w:p>
    <w:p w14:paraId="6AEF76D7" w14:textId="77777777" w:rsidR="00A22FEC" w:rsidRPr="00656B20" w:rsidRDefault="00CF6DF6" w:rsidP="002D4DBE">
      <w:pPr>
        <w:pStyle w:val="Nagwek1"/>
      </w:pPr>
      <w:r w:rsidRPr="00656B20">
        <w:t>References</w:t>
      </w:r>
    </w:p>
    <w:p w14:paraId="7FAF0C7D" w14:textId="77777777" w:rsidR="0044777E" w:rsidRPr="00656B20" w:rsidRDefault="0044777E" w:rsidP="002D4DBE">
      <w:r w:rsidRPr="00656B20">
        <w:t>Reference numbers within the text have to appear in the square brackets [1] and must be placed immediately after the final word of the sentence in which these references are mentioned (before the punctuation mark). All reference numbers must appear as Arabic numeral superscripts, eventually separated by commas.</w:t>
      </w:r>
    </w:p>
    <w:p w14:paraId="797F174F" w14:textId="77777777" w:rsidR="0044777E" w:rsidRPr="00656B20" w:rsidRDefault="0044777E" w:rsidP="002D4DBE">
      <w:r w:rsidRPr="00656B20">
        <w:t>Each abstract must contain single-spaced list of the most important references, numbered consecutively in their order of appearance in the text. There are essentially four types of reference entry: articles, books, conference proceedings and unpublished pieces of work. They should be formatted as follows:</w:t>
      </w:r>
    </w:p>
    <w:p w14:paraId="1BAE344D" w14:textId="63B0B13B" w:rsidR="0044777E" w:rsidRPr="002D4DBE" w:rsidRDefault="0044777E" w:rsidP="002D4DBE">
      <w:pPr>
        <w:pStyle w:val="List-bullet"/>
      </w:pPr>
      <w:r w:rsidRPr="00656B20">
        <w:t>Art</w:t>
      </w:r>
      <w:r w:rsidRPr="002D4DBE">
        <w:t xml:space="preserve">icles: Name(s) of Author(s), Article title, </w:t>
      </w:r>
      <w:r w:rsidR="00892D69" w:rsidRPr="002D4DBE">
        <w:t>J</w:t>
      </w:r>
      <w:r w:rsidRPr="002D4DBE">
        <w:t>ournal title Volume (Year) Inclusive pages</w:t>
      </w:r>
      <w:r w:rsidR="002E58C8" w:rsidRPr="002D4DBE">
        <w:t>. DOI.</w:t>
      </w:r>
    </w:p>
    <w:p w14:paraId="05193888" w14:textId="77777777" w:rsidR="0044777E" w:rsidRPr="002D4DBE" w:rsidRDefault="0044777E" w:rsidP="002D4DBE">
      <w:pPr>
        <w:pStyle w:val="List-bullet"/>
      </w:pPr>
      <w:r w:rsidRPr="002D4DBE">
        <w:t>Books: Name(s) of author(s), Chapter title, Book title, Name of publisher, City or country of publication</w:t>
      </w:r>
      <w:r w:rsidR="003D427D" w:rsidRPr="002D4DBE">
        <w:t xml:space="preserve">, </w:t>
      </w:r>
      <w:r w:rsidRPr="002D4DBE">
        <w:t>Date of publication</w:t>
      </w:r>
      <w:r w:rsidR="003D427D" w:rsidRPr="002D4DBE">
        <w:t xml:space="preserve">, </w:t>
      </w:r>
      <w:r w:rsidRPr="002D4DBE">
        <w:t>Inclusive pages.</w:t>
      </w:r>
    </w:p>
    <w:p w14:paraId="339A629E" w14:textId="77777777" w:rsidR="0044777E" w:rsidRPr="002D4DBE" w:rsidRDefault="0044777E" w:rsidP="002D4DBE">
      <w:pPr>
        <w:pStyle w:val="List-bullet"/>
      </w:pPr>
      <w:r w:rsidRPr="002D4DBE">
        <w:t xml:space="preserve">Proceedings: Names(s) of author(s), Contribution title, Conference Title, Editors, City of publication </w:t>
      </w:r>
      <w:r w:rsidR="00286498" w:rsidRPr="002D4DBE">
        <w:t>(</w:t>
      </w:r>
      <w:r w:rsidRPr="002D4DBE">
        <w:t>Date</w:t>
      </w:r>
      <w:r w:rsidR="00286498" w:rsidRPr="002D4DBE">
        <w:t>)</w:t>
      </w:r>
      <w:r w:rsidRPr="002D4DBE">
        <w:t xml:space="preserve"> Inclusive pages.</w:t>
      </w:r>
    </w:p>
    <w:p w14:paraId="44C61D7E" w14:textId="77777777" w:rsidR="0044777E" w:rsidRPr="002D4DBE" w:rsidRDefault="0044777E" w:rsidP="002D4DBE">
      <w:pPr>
        <w:pStyle w:val="List-bullet"/>
      </w:pPr>
      <w:r w:rsidRPr="002D4DBE">
        <w:t xml:space="preserve">Web pages: </w:t>
      </w:r>
      <w:r w:rsidR="003D427D" w:rsidRPr="002D4DBE">
        <w:t>Web title</w:t>
      </w:r>
      <w:r w:rsidR="001E3FCE" w:rsidRPr="002D4DBE">
        <w:t xml:space="preserve">, </w:t>
      </w:r>
      <w:r w:rsidR="00286498" w:rsidRPr="002D4DBE">
        <w:t>Name(s) of Author(s)</w:t>
      </w:r>
      <w:r w:rsidR="001E3FCE" w:rsidRPr="002D4DBE">
        <w:t xml:space="preserve"> (optional)</w:t>
      </w:r>
      <w:r w:rsidR="00286498" w:rsidRPr="002D4DBE">
        <w:t xml:space="preserve">, Publication title, </w:t>
      </w:r>
      <w:r w:rsidRPr="002D4DBE">
        <w:t>Address</w:t>
      </w:r>
      <w:r w:rsidR="00286498" w:rsidRPr="002D4DBE">
        <w:t xml:space="preserve"> http</w:t>
      </w:r>
      <w:r w:rsidRPr="002D4DBE">
        <w:t xml:space="preserve">, </w:t>
      </w:r>
      <w:r w:rsidR="00286498" w:rsidRPr="002D4DBE">
        <w:t xml:space="preserve">[Date access: </w:t>
      </w:r>
      <w:proofErr w:type="spellStart"/>
      <w:r w:rsidR="00286498" w:rsidRPr="002D4DBE">
        <w:t>yyyy</w:t>
      </w:r>
      <w:proofErr w:type="spellEnd"/>
      <w:r w:rsidR="00286498" w:rsidRPr="002D4DBE">
        <w:t>/mm/dd]</w:t>
      </w:r>
      <w:r w:rsidRPr="002D4DBE">
        <w:t>.</w:t>
      </w:r>
    </w:p>
    <w:p w14:paraId="7F66394B" w14:textId="77777777" w:rsidR="0044777E" w:rsidRPr="00656B20" w:rsidRDefault="0044777E" w:rsidP="002D4DBE">
      <w:pPr>
        <w:pStyle w:val="List-bullet"/>
      </w:pPr>
      <w:r w:rsidRPr="002D4DBE">
        <w:lastRenderedPageBreak/>
        <w:t>Unpublish</w:t>
      </w:r>
      <w:r w:rsidRPr="00656B20">
        <w:t>ed works: Name(s) of author(s), Title, Name of conference, City and country, Date.</w:t>
      </w:r>
    </w:p>
    <w:p w14:paraId="0FB1003D" w14:textId="77777777" w:rsidR="0044777E" w:rsidRPr="00656B20" w:rsidRDefault="002E58C8" w:rsidP="002D4DBE">
      <w:r w:rsidRPr="00656B20">
        <w:t>Abbreviate journal names according to the List of Title Word Abbreviations (https://www.issn.org/services/online-services/access-to-the-ltwa/).</w:t>
      </w:r>
      <w:r w:rsidRPr="00656B20">
        <w:rPr>
          <w:b/>
          <w:bCs/>
        </w:rPr>
        <w:t xml:space="preserve"> </w:t>
      </w:r>
      <w:r w:rsidR="00286498" w:rsidRPr="00656B20">
        <w:rPr>
          <w:b/>
          <w:bCs/>
        </w:rPr>
        <w:t>At least three references are required</w:t>
      </w:r>
      <w:r w:rsidR="00286498" w:rsidRPr="00656B20">
        <w:t xml:space="preserve">. </w:t>
      </w:r>
      <w:r w:rsidR="0044777E" w:rsidRPr="00656B20">
        <w:t>Example of references</w:t>
      </w:r>
      <w:r w:rsidR="00286498" w:rsidRPr="00656B20">
        <w:t>:</w:t>
      </w:r>
    </w:p>
    <w:p w14:paraId="72A1DBE7" w14:textId="31F6CE51" w:rsidR="004268BD" w:rsidRPr="004268BD" w:rsidRDefault="00A94379" w:rsidP="00444FE5">
      <w:pPr>
        <w:pStyle w:val="Literature"/>
      </w:pPr>
      <w:r w:rsidRPr="00656B20">
        <w:t>[1]</w:t>
      </w:r>
      <w:r w:rsidRPr="00656B20">
        <w:tab/>
      </w:r>
      <w:proofErr w:type="spellStart"/>
      <w:r w:rsidR="004268BD" w:rsidRPr="004268BD">
        <w:t>Jandyal</w:t>
      </w:r>
      <w:proofErr w:type="spellEnd"/>
      <w:r w:rsidR="004268BD" w:rsidRPr="004268BD">
        <w:t>, A., Chaturvedi, I., Wazir, I., Raina, A. &amp; Ul Haq,</w:t>
      </w:r>
      <w:r w:rsidR="004268BD">
        <w:t xml:space="preserve"> </w:t>
      </w:r>
      <w:r w:rsidR="004268BD" w:rsidRPr="004268BD">
        <w:t>M.I.</w:t>
      </w:r>
      <w:r w:rsidR="00B7397A">
        <w:t>,</w:t>
      </w:r>
      <w:r w:rsidR="004268BD" w:rsidRPr="004268BD">
        <w:t xml:space="preserve"> 3D printing – A review of processes, materials</w:t>
      </w:r>
      <w:r w:rsidR="00FF645B">
        <w:t xml:space="preserve"> </w:t>
      </w:r>
      <w:r w:rsidR="004268BD" w:rsidRPr="004268BD">
        <w:t>and applications in industry 4.0. Sustainable Operations and Computers. 3</w:t>
      </w:r>
      <w:r w:rsidR="004268BD">
        <w:t xml:space="preserve"> (2022)</w:t>
      </w:r>
      <w:r w:rsidR="004268BD" w:rsidRPr="004268BD">
        <w:t>, 33-42. DOI: 0.1016/j.susoc.2021.09.004</w:t>
      </w:r>
    </w:p>
    <w:p w14:paraId="7E359CEE" w14:textId="231132A1" w:rsidR="0082427B" w:rsidRPr="004268BD" w:rsidRDefault="004268BD" w:rsidP="00444FE5">
      <w:pPr>
        <w:pStyle w:val="Literature"/>
      </w:pPr>
      <w:r w:rsidRPr="004268BD">
        <w:t>[2]</w:t>
      </w:r>
      <w:r w:rsidRPr="004268BD">
        <w:tab/>
      </w:r>
      <w:proofErr w:type="spellStart"/>
      <w:r w:rsidRPr="004268BD">
        <w:t>Upadyay</w:t>
      </w:r>
      <w:proofErr w:type="spellEnd"/>
      <w:r w:rsidRPr="004268BD">
        <w:t xml:space="preserve"> M., Sivarupan T. &amp; El </w:t>
      </w:r>
      <w:proofErr w:type="spellStart"/>
      <w:r w:rsidRPr="004268BD">
        <w:t>Monsori</w:t>
      </w:r>
      <w:proofErr w:type="spellEnd"/>
      <w:r w:rsidRPr="004268BD">
        <w:t xml:space="preserve"> M.</w:t>
      </w:r>
      <w:r w:rsidR="00FF645B">
        <w:t xml:space="preserve">, </w:t>
      </w:r>
      <w:r w:rsidRPr="004268BD">
        <w:t>3D rapid for sand casting – A review Journal of Manufacturing Processes. 29</w:t>
      </w:r>
      <w:r w:rsidR="00FF645B">
        <w:t xml:space="preserve"> (2017)</w:t>
      </w:r>
      <w:r w:rsidRPr="004268BD">
        <w:t>, 211-220 DOI: 10.1007/s00170-018-2020-z.</w:t>
      </w:r>
    </w:p>
    <w:p w14:paraId="431A631C" w14:textId="380EE6E5" w:rsidR="0082427B" w:rsidRDefault="004268BD" w:rsidP="00444FE5">
      <w:pPr>
        <w:pStyle w:val="Literature"/>
      </w:pPr>
      <w:r w:rsidRPr="004268BD">
        <w:t>[</w:t>
      </w:r>
      <w:r w:rsidR="00FF645B">
        <w:t>3</w:t>
      </w:r>
      <w:r w:rsidRPr="004268BD">
        <w:t>]</w:t>
      </w:r>
      <w:r w:rsidRPr="004268BD">
        <w:tab/>
      </w:r>
      <w:r w:rsidR="0082427B" w:rsidRPr="0082427B">
        <w:t>Wei, X., Wan, Y. &amp; Liang, X.</w:t>
      </w:r>
      <w:r w:rsidR="008B53F7">
        <w:t>,</w:t>
      </w:r>
      <w:r w:rsidR="0082427B" w:rsidRPr="0082427B">
        <w:t xml:space="preserve"> Effect of hollow core</w:t>
      </w:r>
      <w:r w:rsidR="00510850">
        <w:t xml:space="preserve"> </w:t>
      </w:r>
      <w:r w:rsidR="0082427B" w:rsidRPr="0082427B">
        <w:t>on cooling temperature in 3D printing. Journal of Physics:</w:t>
      </w:r>
      <w:r w:rsidR="00510850">
        <w:t xml:space="preserve"> </w:t>
      </w:r>
      <w:r w:rsidR="0082427B" w:rsidRPr="0082427B">
        <w:t>Conference Series. Institute of Physics</w:t>
      </w:r>
      <w:r w:rsidR="00510850">
        <w:t xml:space="preserve"> (2022)</w:t>
      </w:r>
      <w:r w:rsidR="0082427B" w:rsidRPr="0082427B">
        <w:t xml:space="preserve"> 2396, 012037, 1-9.</w:t>
      </w:r>
      <w:r w:rsidR="00C8093D">
        <w:t xml:space="preserve"> </w:t>
      </w:r>
      <w:r w:rsidR="0082427B" w:rsidRPr="0082427B">
        <w:t>DOI: 10.1088/1742-6596/2396/1/012037.</w:t>
      </w:r>
    </w:p>
    <w:p w14:paraId="6383CB9F" w14:textId="6A543A98" w:rsidR="00EB70BA" w:rsidRPr="00656B20" w:rsidRDefault="00BB18F1" w:rsidP="002D4DBE">
      <w:r w:rsidRPr="00656B20">
        <w:t xml:space="preserve">SI units and the dot (.) as the decimal sign should be used consistently. Leave a space between numerical values and units (e.g., ΔL = 2.54 mm). </w:t>
      </w:r>
      <w:r w:rsidR="00E67941" w:rsidRPr="00656B20">
        <w:t xml:space="preserve">Figures and tables must be placed within the text, as close as possible to their first mentions. They should not exceed the column width. Figures and tables must be </w:t>
      </w:r>
      <w:r w:rsidRPr="00656B20">
        <w:rPr>
          <w:lang w:val="en-US"/>
        </w:rPr>
        <w:t>clear</w:t>
      </w:r>
      <w:r w:rsidR="00F131AB" w:rsidRPr="00656B20">
        <w:rPr>
          <w:lang w:val="en-US"/>
        </w:rPr>
        <w:t>,</w:t>
      </w:r>
      <w:r w:rsidRPr="00656B20">
        <w:rPr>
          <w:lang w:val="en-US"/>
        </w:rPr>
        <w:t xml:space="preserve"> of high quality, </w:t>
      </w:r>
      <w:r w:rsidR="00F131AB" w:rsidRPr="00656B20">
        <w:rPr>
          <w:lang w:val="en-US"/>
        </w:rPr>
        <w:t xml:space="preserve"> and </w:t>
      </w:r>
      <w:r w:rsidR="00E67941" w:rsidRPr="00656B20">
        <w:t>numbered with Arabic numerals, in accordance with their appearance in the text, with clear captions justified and being placed below figures and above tables. Example of reference to tables and figures in the text: Results are presented in Figure 1 and in Table 1.</w:t>
      </w:r>
    </w:p>
    <w:p w14:paraId="522784CD" w14:textId="77777777" w:rsidR="00E67941" w:rsidRPr="00656B20" w:rsidRDefault="00E67941" w:rsidP="002D4DBE"/>
    <w:p w14:paraId="279D39CD" w14:textId="77777777" w:rsidR="00D9603A" w:rsidRDefault="00707FC6" w:rsidP="00D9603A">
      <w:pPr>
        <w:keepNext/>
        <w:jc w:val="center"/>
      </w:pPr>
      <w:r w:rsidRPr="00707FC6">
        <w:rPr>
          <w:noProof/>
        </w:rPr>
        <w:drawing>
          <wp:inline distT="0" distB="0" distL="0" distR="0" wp14:anchorId="33669709" wp14:editId="468FCE0D">
            <wp:extent cx="3600000" cy="925200"/>
            <wp:effectExtent l="0" t="0" r="635" b="8255"/>
            <wp:docPr id="820968671" name="Obraz 1" descr="Obraz zawierający szkic, diagram, Plan, Rysunek techniczny&#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968671" name="Obraz 1" descr="Obraz zawierający szkic, diagram, Plan, Rysunek techniczny&#10;&#10;Zawartość wygenerowana przez sztuczną inteligencję może być niepoprawna."/>
                    <pic:cNvPicPr/>
                  </pic:nvPicPr>
                  <pic:blipFill>
                    <a:blip r:embed="rId11"/>
                    <a:stretch>
                      <a:fillRect/>
                    </a:stretch>
                  </pic:blipFill>
                  <pic:spPr>
                    <a:xfrm>
                      <a:off x="0" y="0"/>
                      <a:ext cx="3600000" cy="925200"/>
                    </a:xfrm>
                    <a:prstGeom prst="rect">
                      <a:avLst/>
                    </a:prstGeom>
                  </pic:spPr>
                </pic:pic>
              </a:graphicData>
            </a:graphic>
          </wp:inline>
        </w:drawing>
      </w:r>
    </w:p>
    <w:p w14:paraId="511E97D8" w14:textId="13CDC9B8" w:rsidR="003D16C5" w:rsidRPr="00656B20" w:rsidRDefault="00D9603A" w:rsidP="00D9603A">
      <w:pPr>
        <w:pStyle w:val="Figure"/>
      </w:pPr>
      <w:r>
        <w:t xml:space="preserve">Figure </w:t>
      </w:r>
      <w:r>
        <w:fldChar w:fldCharType="begin"/>
      </w:r>
      <w:r>
        <w:instrText xml:space="preserve"> SEQ Figure \* ARABIC </w:instrText>
      </w:r>
      <w:r>
        <w:fldChar w:fldCharType="separate"/>
      </w:r>
      <w:r>
        <w:rPr>
          <w:noProof/>
        </w:rPr>
        <w:t>1</w:t>
      </w:r>
      <w:r>
        <w:rPr>
          <w:noProof/>
        </w:rPr>
        <w:fldChar w:fldCharType="end"/>
      </w:r>
      <w:r w:rsidRPr="002D448B">
        <w:t xml:space="preserve"> Diagram of cores: a) solid, b) with a cavity, c) with a truss structure [3]</w:t>
      </w:r>
    </w:p>
    <w:p w14:paraId="2201DC1B" w14:textId="77777777" w:rsidR="003D16C5" w:rsidRPr="00656B20" w:rsidRDefault="003D16C5" w:rsidP="002D4DBE"/>
    <w:p w14:paraId="774CCF0A" w14:textId="585B8467" w:rsidR="00D9603A" w:rsidRDefault="00D9603A" w:rsidP="00D9603A">
      <w:pPr>
        <w:pStyle w:val="Legenda"/>
        <w:keepNext/>
      </w:pPr>
      <w:r>
        <w:t xml:space="preserve">Table </w:t>
      </w:r>
      <w:r>
        <w:fldChar w:fldCharType="begin"/>
      </w:r>
      <w:r>
        <w:instrText xml:space="preserve"> SEQ Table \* ARABIC </w:instrText>
      </w:r>
      <w:r>
        <w:fldChar w:fldCharType="separate"/>
      </w:r>
      <w:r>
        <w:rPr>
          <w:noProof/>
        </w:rPr>
        <w:t>1</w:t>
      </w:r>
      <w:r>
        <w:rPr>
          <w:noProof/>
        </w:rPr>
        <w:fldChar w:fldCharType="end"/>
      </w:r>
      <w:r w:rsidRPr="00EC724D">
        <w:t xml:space="preserve"> Chemical composition of the melt samp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Chemical composition of the melt sample"/>
      </w:tblPr>
      <w:tblGrid>
        <w:gridCol w:w="946"/>
        <w:gridCol w:w="946"/>
        <w:gridCol w:w="946"/>
        <w:gridCol w:w="946"/>
        <w:gridCol w:w="946"/>
      </w:tblGrid>
      <w:tr w:rsidR="00F35602" w:rsidRPr="00656B20" w14:paraId="022410BB" w14:textId="77777777" w:rsidTr="00534931">
        <w:trPr>
          <w:trHeight w:val="340"/>
          <w:jc w:val="center"/>
        </w:trPr>
        <w:tc>
          <w:tcPr>
            <w:tcW w:w="946" w:type="dxa"/>
            <w:vAlign w:val="center"/>
          </w:tcPr>
          <w:p w14:paraId="234F025B" w14:textId="13A330FE" w:rsidR="00F35602" w:rsidRPr="00656B20" w:rsidRDefault="00F35602" w:rsidP="00F74688">
            <w:r>
              <w:t>C</w:t>
            </w:r>
          </w:p>
        </w:tc>
        <w:tc>
          <w:tcPr>
            <w:tcW w:w="946" w:type="dxa"/>
            <w:vAlign w:val="center"/>
          </w:tcPr>
          <w:p w14:paraId="291A352D" w14:textId="003F92FB" w:rsidR="00F35602" w:rsidRPr="00656B20" w:rsidRDefault="00F35602" w:rsidP="00F74688">
            <w:r>
              <w:t>Si</w:t>
            </w:r>
          </w:p>
        </w:tc>
        <w:tc>
          <w:tcPr>
            <w:tcW w:w="946" w:type="dxa"/>
            <w:vAlign w:val="center"/>
          </w:tcPr>
          <w:p w14:paraId="6D76CA33" w14:textId="1A6F0034" w:rsidR="00F35602" w:rsidRPr="00656B20" w:rsidRDefault="00F35602" w:rsidP="00F74688">
            <w:r>
              <w:t>Mn</w:t>
            </w:r>
          </w:p>
        </w:tc>
        <w:tc>
          <w:tcPr>
            <w:tcW w:w="946" w:type="dxa"/>
            <w:vAlign w:val="center"/>
          </w:tcPr>
          <w:p w14:paraId="0137F1FB" w14:textId="5CF40FDC" w:rsidR="00F35602" w:rsidRPr="00656B20" w:rsidRDefault="00F35602" w:rsidP="00F74688">
            <w:r>
              <w:t>P</w:t>
            </w:r>
          </w:p>
        </w:tc>
        <w:tc>
          <w:tcPr>
            <w:tcW w:w="946" w:type="dxa"/>
            <w:vAlign w:val="center"/>
          </w:tcPr>
          <w:p w14:paraId="5A4AC994" w14:textId="22BF160E" w:rsidR="00F35602" w:rsidRPr="00656B20" w:rsidRDefault="00F35602" w:rsidP="00F74688">
            <w:r>
              <w:t>S</w:t>
            </w:r>
          </w:p>
        </w:tc>
      </w:tr>
      <w:tr w:rsidR="00F35602" w:rsidRPr="00656B20" w14:paraId="6734A6CF" w14:textId="77777777" w:rsidTr="00534931">
        <w:trPr>
          <w:trHeight w:val="340"/>
          <w:jc w:val="center"/>
        </w:trPr>
        <w:tc>
          <w:tcPr>
            <w:tcW w:w="946" w:type="dxa"/>
            <w:vAlign w:val="center"/>
          </w:tcPr>
          <w:p w14:paraId="3CA28C55" w14:textId="75FC9A27" w:rsidR="00F35602" w:rsidRPr="00656B20" w:rsidRDefault="00F35602" w:rsidP="00F74688">
            <w:r>
              <w:t>3.30</w:t>
            </w:r>
          </w:p>
        </w:tc>
        <w:tc>
          <w:tcPr>
            <w:tcW w:w="946" w:type="dxa"/>
            <w:vAlign w:val="center"/>
          </w:tcPr>
          <w:p w14:paraId="42EE6DC6" w14:textId="3D0068AF" w:rsidR="00F35602" w:rsidRPr="00656B20" w:rsidRDefault="00F35602" w:rsidP="00F74688">
            <w:r>
              <w:t>2.60</w:t>
            </w:r>
          </w:p>
        </w:tc>
        <w:tc>
          <w:tcPr>
            <w:tcW w:w="946" w:type="dxa"/>
            <w:vAlign w:val="center"/>
          </w:tcPr>
          <w:p w14:paraId="4FF62E0E" w14:textId="1F626455" w:rsidR="00F35602" w:rsidRPr="00656B20" w:rsidRDefault="00F35602" w:rsidP="00F74688">
            <w:r>
              <w:t>0.40</w:t>
            </w:r>
          </w:p>
        </w:tc>
        <w:tc>
          <w:tcPr>
            <w:tcW w:w="946" w:type="dxa"/>
            <w:vAlign w:val="center"/>
          </w:tcPr>
          <w:p w14:paraId="3251A2DB" w14:textId="5B32D880" w:rsidR="00F35602" w:rsidRPr="00656B20" w:rsidRDefault="00F35602" w:rsidP="00F74688">
            <w:r>
              <w:t>0.05</w:t>
            </w:r>
          </w:p>
        </w:tc>
        <w:tc>
          <w:tcPr>
            <w:tcW w:w="946" w:type="dxa"/>
            <w:vAlign w:val="center"/>
          </w:tcPr>
          <w:p w14:paraId="00E18840" w14:textId="67C5DFD6" w:rsidR="00F35602" w:rsidRPr="00656B20" w:rsidRDefault="00F35602" w:rsidP="00F74688">
            <w:r>
              <w:t>0.01</w:t>
            </w:r>
          </w:p>
        </w:tc>
      </w:tr>
    </w:tbl>
    <w:p w14:paraId="69F04FCE" w14:textId="77777777" w:rsidR="003D16C5" w:rsidRPr="00656B20" w:rsidRDefault="003D16C5" w:rsidP="002D4DBE"/>
    <w:p w14:paraId="433279C3" w14:textId="77777777" w:rsidR="00E67941" w:rsidRPr="00656B20" w:rsidRDefault="00BB18F1" w:rsidP="00D9603A">
      <w:pPr>
        <w:pStyle w:val="Nagowek1"/>
      </w:pPr>
      <w:r w:rsidRPr="00656B20">
        <w:t>Submission information:</w:t>
      </w:r>
    </w:p>
    <w:p w14:paraId="02760536" w14:textId="345FC040" w:rsidR="005F1477" w:rsidRPr="00656B20" w:rsidRDefault="00BB18F1" w:rsidP="002D4DBE">
      <w:r w:rsidRPr="00656B20">
        <w:t>Please submit this</w:t>
      </w:r>
      <w:r w:rsidR="0032717B" w:rsidRPr="00656B20">
        <w:t xml:space="preserve"> a</w:t>
      </w:r>
      <w:r w:rsidR="00CF6DF6" w:rsidRPr="00656B20">
        <w:t>bstract in</w:t>
      </w:r>
      <w:r w:rsidR="0032717B" w:rsidRPr="00656B20">
        <w:t xml:space="preserve"> an</w:t>
      </w:r>
      <w:r w:rsidR="00CF6DF6" w:rsidRPr="00656B20">
        <w:t xml:space="preserve"> editable form </w:t>
      </w:r>
      <w:r w:rsidRPr="00656B20">
        <w:t>(</w:t>
      </w:r>
      <w:r w:rsidR="00CF6DF6" w:rsidRPr="00656B20">
        <w:t>word</w:t>
      </w:r>
      <w:r w:rsidRPr="00656B20">
        <w:t>)</w:t>
      </w:r>
      <w:r w:rsidR="00CF6DF6" w:rsidRPr="00656B20">
        <w:t xml:space="preserve"> with </w:t>
      </w:r>
      <w:r w:rsidR="0032717B" w:rsidRPr="00656B20">
        <w:t xml:space="preserve">the </w:t>
      </w:r>
      <w:r w:rsidR="00CF6DF6" w:rsidRPr="00656B20">
        <w:t xml:space="preserve">following </w:t>
      </w:r>
      <w:r w:rsidRPr="00656B20">
        <w:t>designation</w:t>
      </w:r>
      <w:r w:rsidR="00CF6DF6" w:rsidRPr="00656B20">
        <w:t xml:space="preserve">: </w:t>
      </w:r>
      <w:r w:rsidR="0032717B" w:rsidRPr="00656B20">
        <w:t>Surname of first Author</w:t>
      </w:r>
      <w:r w:rsidR="00462281">
        <w:t xml:space="preserve"> </w:t>
      </w:r>
      <w:r w:rsidR="0032717B" w:rsidRPr="00656B20">
        <w:t>first</w:t>
      </w:r>
      <w:r w:rsidR="00CF6DF6" w:rsidRPr="00656B20">
        <w:t xml:space="preserve"> </w:t>
      </w:r>
      <w:r w:rsidR="0032717B" w:rsidRPr="00656B20">
        <w:t xml:space="preserve">3 </w:t>
      </w:r>
      <w:r w:rsidR="00CF6DF6" w:rsidRPr="00656B20">
        <w:t>words</w:t>
      </w:r>
      <w:r w:rsidR="0032717B" w:rsidRPr="00656B20">
        <w:t xml:space="preserve"> of the title</w:t>
      </w:r>
      <w:r w:rsidR="00261488" w:rsidRPr="00656B20">
        <w:t>.</w:t>
      </w:r>
    </w:p>
    <w:sectPr w:rsidR="005F1477" w:rsidRPr="00656B20" w:rsidSect="00710DA1">
      <w:headerReference w:type="even" r:id="rId12"/>
      <w:headerReference w:type="default" r:id="rId13"/>
      <w:footerReference w:type="even" r:id="rId14"/>
      <w:footerReference w:type="default" r:id="rId15"/>
      <w:headerReference w:type="first" r:id="rId16"/>
      <w:footerReference w:type="first" r:id="rId17"/>
      <w:pgSz w:w="11907" w:h="16840" w:code="9"/>
      <w:pgMar w:top="1134" w:right="1134" w:bottom="1134" w:left="1134" w:header="454" w:footer="709" w:gutter="0"/>
      <w:cols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CBD58B" w14:textId="77777777" w:rsidR="00E913AA" w:rsidRDefault="00E913AA" w:rsidP="002D4DBE">
      <w:r>
        <w:separator/>
      </w:r>
    </w:p>
  </w:endnote>
  <w:endnote w:type="continuationSeparator" w:id="0">
    <w:p w14:paraId="600E0397" w14:textId="77777777" w:rsidR="00E913AA" w:rsidRDefault="00E913AA" w:rsidP="002D4D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rebuchet MS">
    <w:panose1 w:val="020B0603020202020204"/>
    <w:charset w:val="EE"/>
    <w:family w:val="swiss"/>
    <w:pitch w:val="variable"/>
    <w:sig w:usb0="00000687" w:usb1="000000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A8BC9" w14:textId="77777777" w:rsidR="001D41D4" w:rsidRDefault="001D41D4" w:rsidP="002D4DBE">
    <w:pPr>
      <w:pStyle w:val="Stopka"/>
    </w:pPr>
    <w:r>
      <w:rPr>
        <w:rStyle w:val="Numerstrony"/>
      </w:rPr>
      <w:fldChar w:fldCharType="begin"/>
    </w:r>
    <w:r>
      <w:rPr>
        <w:rStyle w:val="Numerstrony"/>
      </w:rPr>
      <w:instrText xml:space="preserve"> PAGE </w:instrText>
    </w:r>
    <w:r>
      <w:rPr>
        <w:rStyle w:val="Numerstrony"/>
      </w:rPr>
      <w:fldChar w:fldCharType="separate"/>
    </w:r>
    <w:r>
      <w:rPr>
        <w:rStyle w:val="Numerstrony"/>
        <w:noProof/>
      </w:rPr>
      <w:t>2</w:t>
    </w:r>
    <w:r>
      <w:rPr>
        <w:rStyle w:val="Numerstrony"/>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66C3A" w14:textId="77777777" w:rsidR="001D41D4" w:rsidRDefault="001D41D4" w:rsidP="002D4DBE">
    <w:pPr>
      <w:pStyle w:val="Stopka"/>
    </w:pPr>
    <w:r>
      <w:rPr>
        <w:rStyle w:val="Numerstrony"/>
      </w:rPr>
      <w:fldChar w:fldCharType="begin"/>
    </w:r>
    <w:r>
      <w:rPr>
        <w:rStyle w:val="Numerstrony"/>
      </w:rPr>
      <w:instrText xml:space="preserve"> PAGE </w:instrText>
    </w:r>
    <w:r>
      <w:rPr>
        <w:rStyle w:val="Numerstrony"/>
      </w:rPr>
      <w:fldChar w:fldCharType="separate"/>
    </w:r>
    <w:r w:rsidR="0013550E">
      <w:rPr>
        <w:rStyle w:val="Numerstrony"/>
        <w:noProof/>
      </w:rPr>
      <w:t>38</w:t>
    </w:r>
    <w:r>
      <w:rPr>
        <w:rStyle w:val="Numerstrony"/>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5F6EF" w14:textId="77777777" w:rsidR="001D41D4" w:rsidRDefault="001D41D4" w:rsidP="002D4DBE">
    <w:pPr>
      <w:pStyle w:val="Stopka"/>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14:paraId="108F0A8A" w14:textId="77777777" w:rsidR="001D41D4" w:rsidRDefault="001D41D4" w:rsidP="002D4DB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84773F" w14:textId="77777777" w:rsidR="00E913AA" w:rsidRDefault="00E913AA" w:rsidP="002D4DBE">
      <w:r>
        <w:separator/>
      </w:r>
    </w:p>
  </w:footnote>
  <w:footnote w:type="continuationSeparator" w:id="0">
    <w:p w14:paraId="4A4B6293" w14:textId="77777777" w:rsidR="00E913AA" w:rsidRDefault="00E913AA" w:rsidP="002D4D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5D91D" w14:textId="77777777" w:rsidR="00F74688" w:rsidRDefault="00F74688" w:rsidP="00F7468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35478" w14:textId="269D19BB" w:rsidR="00931DFC" w:rsidRPr="00F74688" w:rsidRDefault="00DC6A7F" w:rsidP="00F74688">
    <w:pPr>
      <w:pStyle w:val="Nagwek"/>
    </w:pPr>
    <w:r w:rsidRPr="00F74688">
      <w:drawing>
        <wp:inline distT="0" distB="0" distL="0" distR="0" wp14:anchorId="3A9D2E41" wp14:editId="3844F8F2">
          <wp:extent cx="71689" cy="63139"/>
          <wp:effectExtent l="0" t="0" r="5080" b="0"/>
          <wp:docPr id="3" name="Obraz 3" descr="Obraz zawierający Wielobarwność, Grafika, linia, wzór&#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Wielobarwność, Grafika, linia, wzór&#10;&#10;Zawartość wygenerowana przez sztuczną inteligencję może być niepoprawna."/>
                  <pic:cNvPicPr/>
                </pic:nvPicPr>
                <pic:blipFill>
                  <a:blip r:embed="rId1" cstate="print">
                    <a:extLst>
                      <a:ext uri="{28A0092B-C50C-407E-A947-70E740481C1C}">
                        <a14:useLocalDpi xmlns:a14="http://schemas.microsoft.com/office/drawing/2010/main" val="0"/>
                      </a:ext>
                    </a:extLst>
                  </a:blip>
                  <a:stretch>
                    <a:fillRect/>
                  </a:stretch>
                </pic:blipFill>
                <pic:spPr>
                  <a:xfrm>
                    <a:off x="0" y="0"/>
                    <a:ext cx="92896" cy="81817"/>
                  </a:xfrm>
                  <a:prstGeom prst="rect">
                    <a:avLst/>
                  </a:prstGeom>
                </pic:spPr>
              </pic:pic>
            </a:graphicData>
          </a:graphic>
        </wp:inline>
      </w:drawing>
    </w:r>
    <w:r w:rsidRPr="00F74688">
      <w:t xml:space="preserve">  XXXII International Scientific Conference of Polish, Czech and Slovak Foundrymen</w:t>
    </w:r>
    <w:r w:rsidR="004F3AD3" w:rsidRPr="00F74688">
      <w:t xml:space="preserve"> </w:t>
    </w:r>
    <w:r w:rsidR="00EE6B24" w:rsidRPr="00F74688">
      <w:t>“</w:t>
    </w:r>
    <w:r w:rsidR="004F3AD3" w:rsidRPr="00F74688">
      <w:t>WSPÓŁPRACA 2026</w:t>
    </w:r>
    <w:r w:rsidR="00EE6B24" w:rsidRPr="00F74688">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1234D" w14:textId="77777777" w:rsidR="00F74688" w:rsidRDefault="00F74688" w:rsidP="00F74688">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C6068"/>
    <w:multiLevelType w:val="hybridMultilevel"/>
    <w:tmpl w:val="FDC29C4E"/>
    <w:lvl w:ilvl="0" w:tplc="2C426012">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65D99"/>
    <w:multiLevelType w:val="hybridMultilevel"/>
    <w:tmpl w:val="B254D776"/>
    <w:lvl w:ilvl="0" w:tplc="F578C2EC">
      <w:start w:val="1"/>
      <w:numFmt w:val="decimal"/>
      <w:pStyle w:val="Nagwek1"/>
      <w:lvlText w:val="%1."/>
      <w:lvlJc w:val="left"/>
      <w:pPr>
        <w:ind w:left="360" w:hanging="360"/>
      </w:pPr>
      <w:rPr>
        <w:rFonts w:hint="default"/>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66464E7"/>
    <w:multiLevelType w:val="hybridMultilevel"/>
    <w:tmpl w:val="E0166A66"/>
    <w:lvl w:ilvl="0" w:tplc="04150017">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101F1611"/>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0C051A6"/>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EB7F81"/>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7221B99"/>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883014C"/>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9063544"/>
    <w:multiLevelType w:val="hybridMultilevel"/>
    <w:tmpl w:val="754C852A"/>
    <w:lvl w:ilvl="0" w:tplc="02665F20">
      <w:start w:val="1"/>
      <w:numFmt w:val="bullet"/>
      <w:pStyle w:val="List-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9BD1165"/>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AA6251"/>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5310957"/>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6B05666"/>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DAC6A8D"/>
    <w:multiLevelType w:val="hybridMultilevel"/>
    <w:tmpl w:val="4786513C"/>
    <w:lvl w:ilvl="0" w:tplc="C276C9B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DDB7163"/>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EDE489F"/>
    <w:multiLevelType w:val="hybridMultilevel"/>
    <w:tmpl w:val="263E8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967470"/>
    <w:multiLevelType w:val="hybridMultilevel"/>
    <w:tmpl w:val="BA6A2518"/>
    <w:lvl w:ilvl="0" w:tplc="04150017">
      <w:start w:val="1"/>
      <w:numFmt w:val="lowerLetter"/>
      <w:lvlText w:val="%1)"/>
      <w:lvlJc w:val="left"/>
      <w:pPr>
        <w:ind w:left="2682" w:hanging="360"/>
      </w:pPr>
      <w:rPr>
        <w:rFonts w:hint="default"/>
      </w:rPr>
    </w:lvl>
    <w:lvl w:ilvl="1" w:tplc="04150019" w:tentative="1">
      <w:start w:val="1"/>
      <w:numFmt w:val="lowerLetter"/>
      <w:lvlText w:val="%2."/>
      <w:lvlJc w:val="left"/>
      <w:pPr>
        <w:ind w:left="3402" w:hanging="360"/>
      </w:pPr>
    </w:lvl>
    <w:lvl w:ilvl="2" w:tplc="0415001B" w:tentative="1">
      <w:start w:val="1"/>
      <w:numFmt w:val="lowerRoman"/>
      <w:lvlText w:val="%3."/>
      <w:lvlJc w:val="right"/>
      <w:pPr>
        <w:ind w:left="4122" w:hanging="180"/>
      </w:pPr>
    </w:lvl>
    <w:lvl w:ilvl="3" w:tplc="0415000F" w:tentative="1">
      <w:start w:val="1"/>
      <w:numFmt w:val="decimal"/>
      <w:lvlText w:val="%4."/>
      <w:lvlJc w:val="left"/>
      <w:pPr>
        <w:ind w:left="4842" w:hanging="360"/>
      </w:pPr>
    </w:lvl>
    <w:lvl w:ilvl="4" w:tplc="04150019" w:tentative="1">
      <w:start w:val="1"/>
      <w:numFmt w:val="lowerLetter"/>
      <w:lvlText w:val="%5."/>
      <w:lvlJc w:val="left"/>
      <w:pPr>
        <w:ind w:left="5562" w:hanging="360"/>
      </w:pPr>
    </w:lvl>
    <w:lvl w:ilvl="5" w:tplc="0415001B" w:tentative="1">
      <w:start w:val="1"/>
      <w:numFmt w:val="lowerRoman"/>
      <w:lvlText w:val="%6."/>
      <w:lvlJc w:val="right"/>
      <w:pPr>
        <w:ind w:left="6282" w:hanging="180"/>
      </w:pPr>
    </w:lvl>
    <w:lvl w:ilvl="6" w:tplc="0415000F" w:tentative="1">
      <w:start w:val="1"/>
      <w:numFmt w:val="decimal"/>
      <w:lvlText w:val="%7."/>
      <w:lvlJc w:val="left"/>
      <w:pPr>
        <w:ind w:left="7002" w:hanging="360"/>
      </w:pPr>
    </w:lvl>
    <w:lvl w:ilvl="7" w:tplc="04150019" w:tentative="1">
      <w:start w:val="1"/>
      <w:numFmt w:val="lowerLetter"/>
      <w:lvlText w:val="%8."/>
      <w:lvlJc w:val="left"/>
      <w:pPr>
        <w:ind w:left="7722" w:hanging="360"/>
      </w:pPr>
    </w:lvl>
    <w:lvl w:ilvl="8" w:tplc="0415001B" w:tentative="1">
      <w:start w:val="1"/>
      <w:numFmt w:val="lowerRoman"/>
      <w:lvlText w:val="%9."/>
      <w:lvlJc w:val="right"/>
      <w:pPr>
        <w:ind w:left="8442" w:hanging="180"/>
      </w:pPr>
    </w:lvl>
  </w:abstractNum>
  <w:abstractNum w:abstractNumId="17" w15:restartNumberingAfterBreak="0">
    <w:nsid w:val="3B612A75"/>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3082C07"/>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43715A4"/>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52E1655"/>
    <w:multiLevelType w:val="hybridMultilevel"/>
    <w:tmpl w:val="C722F60A"/>
    <w:lvl w:ilvl="0" w:tplc="B532EC32">
      <w:start w:val="1"/>
      <w:numFmt w:val="lowerLetter"/>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65D6ED8"/>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C9E573C"/>
    <w:multiLevelType w:val="hybridMultilevel"/>
    <w:tmpl w:val="99CE163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0AC7234"/>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5EB30BE"/>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A9100D6"/>
    <w:multiLevelType w:val="hybridMultilevel"/>
    <w:tmpl w:val="E7C28812"/>
    <w:lvl w:ilvl="0" w:tplc="E656EE6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BF96EFD"/>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CE94314"/>
    <w:multiLevelType w:val="hybridMultilevel"/>
    <w:tmpl w:val="D78A47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CEA60DA"/>
    <w:multiLevelType w:val="hybridMultilevel"/>
    <w:tmpl w:val="263E8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60117125">
    <w:abstractNumId w:val="15"/>
  </w:num>
  <w:num w:numId="2" w16cid:durableId="540626865">
    <w:abstractNumId w:val="25"/>
  </w:num>
  <w:num w:numId="3" w16cid:durableId="1987011386">
    <w:abstractNumId w:val="13"/>
  </w:num>
  <w:num w:numId="4" w16cid:durableId="70082495">
    <w:abstractNumId w:val="10"/>
  </w:num>
  <w:num w:numId="5" w16cid:durableId="1874610517">
    <w:abstractNumId w:val="28"/>
  </w:num>
  <w:num w:numId="6" w16cid:durableId="1934430427">
    <w:abstractNumId w:val="5"/>
  </w:num>
  <w:num w:numId="7" w16cid:durableId="1454787440">
    <w:abstractNumId w:val="18"/>
  </w:num>
  <w:num w:numId="8" w16cid:durableId="1561206787">
    <w:abstractNumId w:val="3"/>
  </w:num>
  <w:num w:numId="9" w16cid:durableId="1037773931">
    <w:abstractNumId w:val="19"/>
  </w:num>
  <w:num w:numId="10" w16cid:durableId="797799330">
    <w:abstractNumId w:val="26"/>
  </w:num>
  <w:num w:numId="11" w16cid:durableId="1664162752">
    <w:abstractNumId w:val="6"/>
  </w:num>
  <w:num w:numId="12" w16cid:durableId="1487939849">
    <w:abstractNumId w:val="17"/>
  </w:num>
  <w:num w:numId="13" w16cid:durableId="196164653">
    <w:abstractNumId w:val="21"/>
  </w:num>
  <w:num w:numId="14" w16cid:durableId="966132166">
    <w:abstractNumId w:val="0"/>
  </w:num>
  <w:num w:numId="15" w16cid:durableId="1124349546">
    <w:abstractNumId w:val="24"/>
  </w:num>
  <w:num w:numId="16" w16cid:durableId="1121613065">
    <w:abstractNumId w:val="7"/>
  </w:num>
  <w:num w:numId="17" w16cid:durableId="593633511">
    <w:abstractNumId w:val="14"/>
  </w:num>
  <w:num w:numId="18" w16cid:durableId="1988391851">
    <w:abstractNumId w:val="4"/>
  </w:num>
  <w:num w:numId="19" w16cid:durableId="1020930015">
    <w:abstractNumId w:val="9"/>
  </w:num>
  <w:num w:numId="20" w16cid:durableId="1459227445">
    <w:abstractNumId w:val="23"/>
  </w:num>
  <w:num w:numId="21" w16cid:durableId="709455405">
    <w:abstractNumId w:val="11"/>
  </w:num>
  <w:num w:numId="22" w16cid:durableId="86851557">
    <w:abstractNumId w:val="12"/>
  </w:num>
  <w:num w:numId="23" w16cid:durableId="1807697569">
    <w:abstractNumId w:val="22"/>
  </w:num>
  <w:num w:numId="24" w16cid:durableId="1093822081">
    <w:abstractNumId w:val="2"/>
  </w:num>
  <w:num w:numId="25" w16cid:durableId="648827406">
    <w:abstractNumId w:val="16"/>
  </w:num>
  <w:num w:numId="26" w16cid:durableId="628127053">
    <w:abstractNumId w:val="27"/>
  </w:num>
  <w:num w:numId="27" w16cid:durableId="1705443796">
    <w:abstractNumId w:val="1"/>
  </w:num>
  <w:num w:numId="28" w16cid:durableId="1189216451">
    <w:abstractNumId w:val="8"/>
  </w:num>
  <w:num w:numId="29" w16cid:durableId="1831754129">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tDQ3tzQyMjY3tDBV0lEKTi0uzszPAykwrAUA4CtWfiwAAAA="/>
  </w:docVars>
  <w:rsids>
    <w:rsidRoot w:val="00F44C65"/>
    <w:rsid w:val="000032B4"/>
    <w:rsid w:val="000262B8"/>
    <w:rsid w:val="00027281"/>
    <w:rsid w:val="00034C0A"/>
    <w:rsid w:val="00036411"/>
    <w:rsid w:val="00042095"/>
    <w:rsid w:val="000429DA"/>
    <w:rsid w:val="0005025A"/>
    <w:rsid w:val="00051348"/>
    <w:rsid w:val="00054589"/>
    <w:rsid w:val="0005515C"/>
    <w:rsid w:val="00066F32"/>
    <w:rsid w:val="0007346D"/>
    <w:rsid w:val="00073C55"/>
    <w:rsid w:val="00076F0C"/>
    <w:rsid w:val="000811AB"/>
    <w:rsid w:val="00081A39"/>
    <w:rsid w:val="000939BF"/>
    <w:rsid w:val="000B388F"/>
    <w:rsid w:val="000C7994"/>
    <w:rsid w:val="000D3317"/>
    <w:rsid w:val="000E25DA"/>
    <w:rsid w:val="001035F0"/>
    <w:rsid w:val="00105BFF"/>
    <w:rsid w:val="001243ED"/>
    <w:rsid w:val="00131D62"/>
    <w:rsid w:val="0013550E"/>
    <w:rsid w:val="00137729"/>
    <w:rsid w:val="001425CB"/>
    <w:rsid w:val="00144CE8"/>
    <w:rsid w:val="001505B1"/>
    <w:rsid w:val="00190E31"/>
    <w:rsid w:val="001916DE"/>
    <w:rsid w:val="001924E0"/>
    <w:rsid w:val="001B5543"/>
    <w:rsid w:val="001D41D4"/>
    <w:rsid w:val="001E3FCE"/>
    <w:rsid w:val="001E40C9"/>
    <w:rsid w:val="001E6398"/>
    <w:rsid w:val="001F28C7"/>
    <w:rsid w:val="00203F1A"/>
    <w:rsid w:val="0021717C"/>
    <w:rsid w:val="0022084E"/>
    <w:rsid w:val="0024556C"/>
    <w:rsid w:val="0025187A"/>
    <w:rsid w:val="00261488"/>
    <w:rsid w:val="0026389D"/>
    <w:rsid w:val="002660E0"/>
    <w:rsid w:val="00284F17"/>
    <w:rsid w:val="00286498"/>
    <w:rsid w:val="002A2166"/>
    <w:rsid w:val="002A4F48"/>
    <w:rsid w:val="002B414C"/>
    <w:rsid w:val="002C151C"/>
    <w:rsid w:val="002C46FC"/>
    <w:rsid w:val="002C7392"/>
    <w:rsid w:val="002D4974"/>
    <w:rsid w:val="002D4DBE"/>
    <w:rsid w:val="002E58C8"/>
    <w:rsid w:val="002E5F83"/>
    <w:rsid w:val="002F16B8"/>
    <w:rsid w:val="002F615F"/>
    <w:rsid w:val="002F7EE3"/>
    <w:rsid w:val="0032717B"/>
    <w:rsid w:val="00356416"/>
    <w:rsid w:val="00356B1B"/>
    <w:rsid w:val="00371053"/>
    <w:rsid w:val="00374DAF"/>
    <w:rsid w:val="00396E48"/>
    <w:rsid w:val="003A69D3"/>
    <w:rsid w:val="003B4B0D"/>
    <w:rsid w:val="003B6A90"/>
    <w:rsid w:val="003C056A"/>
    <w:rsid w:val="003C246F"/>
    <w:rsid w:val="003D16C5"/>
    <w:rsid w:val="003D427D"/>
    <w:rsid w:val="003E3262"/>
    <w:rsid w:val="003E72F1"/>
    <w:rsid w:val="003F3018"/>
    <w:rsid w:val="004006C4"/>
    <w:rsid w:val="0042058D"/>
    <w:rsid w:val="004268BD"/>
    <w:rsid w:val="00437EFA"/>
    <w:rsid w:val="00443BE0"/>
    <w:rsid w:val="00444FE5"/>
    <w:rsid w:val="00446DE0"/>
    <w:rsid w:val="0044777E"/>
    <w:rsid w:val="0045016B"/>
    <w:rsid w:val="00462281"/>
    <w:rsid w:val="004B387F"/>
    <w:rsid w:val="004D64D1"/>
    <w:rsid w:val="004F3AD3"/>
    <w:rsid w:val="00510850"/>
    <w:rsid w:val="0051717D"/>
    <w:rsid w:val="005417BE"/>
    <w:rsid w:val="0055271E"/>
    <w:rsid w:val="0055361A"/>
    <w:rsid w:val="00556F80"/>
    <w:rsid w:val="00576A2E"/>
    <w:rsid w:val="00587229"/>
    <w:rsid w:val="005B67E2"/>
    <w:rsid w:val="005D073F"/>
    <w:rsid w:val="005F1128"/>
    <w:rsid w:val="005F1477"/>
    <w:rsid w:val="005F6E57"/>
    <w:rsid w:val="00602BBE"/>
    <w:rsid w:val="00605E6E"/>
    <w:rsid w:val="00611DF7"/>
    <w:rsid w:val="006235F0"/>
    <w:rsid w:val="0062564D"/>
    <w:rsid w:val="00626826"/>
    <w:rsid w:val="00631190"/>
    <w:rsid w:val="00637E77"/>
    <w:rsid w:val="00641995"/>
    <w:rsid w:val="00645B3F"/>
    <w:rsid w:val="00650763"/>
    <w:rsid w:val="00653A04"/>
    <w:rsid w:val="006562D5"/>
    <w:rsid w:val="00656B20"/>
    <w:rsid w:val="00663DA5"/>
    <w:rsid w:val="00663DF0"/>
    <w:rsid w:val="006724A5"/>
    <w:rsid w:val="00672943"/>
    <w:rsid w:val="00675FA7"/>
    <w:rsid w:val="006B1058"/>
    <w:rsid w:val="006B1497"/>
    <w:rsid w:val="006B47B4"/>
    <w:rsid w:val="006B6622"/>
    <w:rsid w:val="006C26C9"/>
    <w:rsid w:val="006C3E83"/>
    <w:rsid w:val="00700DD9"/>
    <w:rsid w:val="00702D58"/>
    <w:rsid w:val="00707FC6"/>
    <w:rsid w:val="00710DA1"/>
    <w:rsid w:val="0072331E"/>
    <w:rsid w:val="0076727F"/>
    <w:rsid w:val="0078637E"/>
    <w:rsid w:val="00794C01"/>
    <w:rsid w:val="007D1B21"/>
    <w:rsid w:val="007D64F3"/>
    <w:rsid w:val="007E1A3F"/>
    <w:rsid w:val="008009D1"/>
    <w:rsid w:val="00800F10"/>
    <w:rsid w:val="00822F21"/>
    <w:rsid w:val="008237C2"/>
    <w:rsid w:val="0082427B"/>
    <w:rsid w:val="008476DF"/>
    <w:rsid w:val="00847948"/>
    <w:rsid w:val="00853446"/>
    <w:rsid w:val="008727E6"/>
    <w:rsid w:val="0087735E"/>
    <w:rsid w:val="00892D69"/>
    <w:rsid w:val="008961BA"/>
    <w:rsid w:val="00896655"/>
    <w:rsid w:val="008968C0"/>
    <w:rsid w:val="008B53F7"/>
    <w:rsid w:val="008C2672"/>
    <w:rsid w:val="008D1C04"/>
    <w:rsid w:val="008F0A5B"/>
    <w:rsid w:val="00911539"/>
    <w:rsid w:val="00922DA4"/>
    <w:rsid w:val="00923B57"/>
    <w:rsid w:val="00931DFC"/>
    <w:rsid w:val="00941CEB"/>
    <w:rsid w:val="009427D5"/>
    <w:rsid w:val="00943489"/>
    <w:rsid w:val="00953450"/>
    <w:rsid w:val="0095445B"/>
    <w:rsid w:val="00956DA5"/>
    <w:rsid w:val="00980A97"/>
    <w:rsid w:val="0098453F"/>
    <w:rsid w:val="00991490"/>
    <w:rsid w:val="009E2B56"/>
    <w:rsid w:val="00A0176F"/>
    <w:rsid w:val="00A069BE"/>
    <w:rsid w:val="00A22FEC"/>
    <w:rsid w:val="00A30780"/>
    <w:rsid w:val="00A341F6"/>
    <w:rsid w:val="00A4749C"/>
    <w:rsid w:val="00A60C1C"/>
    <w:rsid w:val="00A660E7"/>
    <w:rsid w:val="00A91357"/>
    <w:rsid w:val="00A91ED0"/>
    <w:rsid w:val="00A94379"/>
    <w:rsid w:val="00AA422D"/>
    <w:rsid w:val="00AD3A2A"/>
    <w:rsid w:val="00AE2E0E"/>
    <w:rsid w:val="00AF604A"/>
    <w:rsid w:val="00B25045"/>
    <w:rsid w:val="00B328BB"/>
    <w:rsid w:val="00B50FDD"/>
    <w:rsid w:val="00B7397A"/>
    <w:rsid w:val="00B91CAB"/>
    <w:rsid w:val="00B963A7"/>
    <w:rsid w:val="00BB18F1"/>
    <w:rsid w:val="00BB3628"/>
    <w:rsid w:val="00BC268D"/>
    <w:rsid w:val="00BC2D0D"/>
    <w:rsid w:val="00BE0967"/>
    <w:rsid w:val="00C03B14"/>
    <w:rsid w:val="00C10EC1"/>
    <w:rsid w:val="00C23E2F"/>
    <w:rsid w:val="00C26031"/>
    <w:rsid w:val="00C47152"/>
    <w:rsid w:val="00C8093D"/>
    <w:rsid w:val="00C90416"/>
    <w:rsid w:val="00CA439A"/>
    <w:rsid w:val="00CC40E8"/>
    <w:rsid w:val="00CC77CA"/>
    <w:rsid w:val="00CF669F"/>
    <w:rsid w:val="00CF6DF6"/>
    <w:rsid w:val="00D02524"/>
    <w:rsid w:val="00D05E70"/>
    <w:rsid w:val="00D60806"/>
    <w:rsid w:val="00D71D39"/>
    <w:rsid w:val="00D75D7D"/>
    <w:rsid w:val="00D9603A"/>
    <w:rsid w:val="00DA2D75"/>
    <w:rsid w:val="00DB08FA"/>
    <w:rsid w:val="00DB3A7C"/>
    <w:rsid w:val="00DC6A7F"/>
    <w:rsid w:val="00DD5756"/>
    <w:rsid w:val="00DF41B9"/>
    <w:rsid w:val="00E15396"/>
    <w:rsid w:val="00E1719C"/>
    <w:rsid w:val="00E17E18"/>
    <w:rsid w:val="00E24619"/>
    <w:rsid w:val="00E36069"/>
    <w:rsid w:val="00E55D3B"/>
    <w:rsid w:val="00E67941"/>
    <w:rsid w:val="00E77375"/>
    <w:rsid w:val="00E913AA"/>
    <w:rsid w:val="00E93D34"/>
    <w:rsid w:val="00EB70BA"/>
    <w:rsid w:val="00EC165B"/>
    <w:rsid w:val="00ED0455"/>
    <w:rsid w:val="00ED0EFD"/>
    <w:rsid w:val="00EE6B24"/>
    <w:rsid w:val="00EE769E"/>
    <w:rsid w:val="00EF3586"/>
    <w:rsid w:val="00EF5E09"/>
    <w:rsid w:val="00F131AB"/>
    <w:rsid w:val="00F24321"/>
    <w:rsid w:val="00F35602"/>
    <w:rsid w:val="00F44C65"/>
    <w:rsid w:val="00F47BE3"/>
    <w:rsid w:val="00F538C1"/>
    <w:rsid w:val="00F6598C"/>
    <w:rsid w:val="00F74688"/>
    <w:rsid w:val="00F753D3"/>
    <w:rsid w:val="00F95DC0"/>
    <w:rsid w:val="00F9757B"/>
    <w:rsid w:val="00FA742D"/>
    <w:rsid w:val="00FE355A"/>
    <w:rsid w:val="00FF645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AF3AEB"/>
  <w15:chartTrackingRefBased/>
  <w15:docId w15:val="{81803E19-39C4-4BFE-AAE6-28D010380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Body Text"/>
    <w:qFormat/>
    <w:rsid w:val="001035F0"/>
    <w:pPr>
      <w:spacing w:before="120" w:after="120" w:line="276" w:lineRule="auto"/>
      <w:ind w:firstLine="340"/>
    </w:pPr>
    <w:rPr>
      <w:rFonts w:ascii="Arial" w:eastAsia="Times New Roman" w:hAnsi="Arial"/>
      <w:lang w:val="en-GB"/>
    </w:rPr>
  </w:style>
  <w:style w:type="paragraph" w:styleId="Nagwek1">
    <w:name w:val="heading 1"/>
    <w:aliases w:val="Nagłówek 1 List"/>
    <w:basedOn w:val="Normalny"/>
    <w:next w:val="Normalny"/>
    <w:link w:val="Nagwek1Znak"/>
    <w:uiPriority w:val="7"/>
    <w:qFormat/>
    <w:rsid w:val="002D4DBE"/>
    <w:pPr>
      <w:numPr>
        <w:numId w:val="27"/>
      </w:numPr>
      <w:outlineLvl w:val="0"/>
    </w:pPr>
    <w:rPr>
      <w:b/>
    </w:rPr>
  </w:style>
  <w:style w:type="paragraph" w:styleId="Nagwek2">
    <w:name w:val="heading 2"/>
    <w:basedOn w:val="Normalny"/>
    <w:next w:val="Normalny"/>
    <w:link w:val="Nagwek2Znak"/>
    <w:uiPriority w:val="9"/>
    <w:semiHidden/>
    <w:unhideWhenUsed/>
    <w:qFormat/>
    <w:rsid w:val="001D41D4"/>
    <w:pPr>
      <w:keepNext/>
      <w:keepLines/>
      <w:spacing w:before="40"/>
      <w:outlineLvl w:val="1"/>
    </w:pPr>
    <w:rPr>
      <w:rFonts w:ascii="Calibri Light" w:hAnsi="Calibri Light"/>
      <w:color w:val="2F5496"/>
      <w:sz w:val="26"/>
      <w:szCs w:val="26"/>
    </w:rPr>
  </w:style>
  <w:style w:type="paragraph" w:styleId="Nagwek3">
    <w:name w:val="heading 3"/>
    <w:basedOn w:val="Normalny"/>
    <w:next w:val="Normalny"/>
    <w:link w:val="Nagwek3Znak"/>
    <w:uiPriority w:val="9"/>
    <w:semiHidden/>
    <w:unhideWhenUsed/>
    <w:qFormat/>
    <w:rsid w:val="001D41D4"/>
    <w:pPr>
      <w:keepNext/>
      <w:keepLines/>
      <w:spacing w:before="40"/>
      <w:outlineLvl w:val="2"/>
    </w:pPr>
    <w:rPr>
      <w:rFonts w:ascii="Calibri Light" w:hAnsi="Calibri Light"/>
      <w:color w:val="1F3763"/>
      <w:sz w:val="24"/>
      <w:szCs w:val="24"/>
    </w:rPr>
  </w:style>
  <w:style w:type="paragraph" w:styleId="Nagwek5">
    <w:name w:val="heading 5"/>
    <w:basedOn w:val="Normalny"/>
    <w:next w:val="Normalny"/>
    <w:link w:val="Nagwek5Znak"/>
    <w:uiPriority w:val="9"/>
    <w:semiHidden/>
    <w:unhideWhenUsed/>
    <w:qFormat/>
    <w:rsid w:val="00E15396"/>
    <w:pPr>
      <w:keepNext/>
      <w:keepLines/>
      <w:spacing w:before="40"/>
      <w:outlineLvl w:val="4"/>
    </w:pPr>
    <w:rPr>
      <w:rFonts w:ascii="Calibri Light" w:hAnsi="Calibri Light"/>
      <w:color w:val="2F5496"/>
    </w:rPr>
  </w:style>
  <w:style w:type="paragraph" w:styleId="Nagwek6">
    <w:name w:val="heading 6"/>
    <w:basedOn w:val="Normalny"/>
    <w:next w:val="Normalny"/>
    <w:link w:val="Nagwek6Znak"/>
    <w:uiPriority w:val="9"/>
    <w:semiHidden/>
    <w:unhideWhenUsed/>
    <w:qFormat/>
    <w:rsid w:val="001D41D4"/>
    <w:pPr>
      <w:keepNext/>
      <w:keepLines/>
      <w:spacing w:before="40"/>
      <w:outlineLvl w:val="5"/>
    </w:pPr>
    <w:rPr>
      <w:rFonts w:ascii="Calibri Light" w:hAnsi="Calibri Light"/>
      <w:color w:val="1F3763"/>
    </w:rPr>
  </w:style>
  <w:style w:type="paragraph" w:styleId="Nagwek7">
    <w:name w:val="heading 7"/>
    <w:basedOn w:val="Normalny"/>
    <w:next w:val="Normalny"/>
    <w:link w:val="Nagwek7Znak"/>
    <w:uiPriority w:val="9"/>
    <w:semiHidden/>
    <w:unhideWhenUsed/>
    <w:qFormat/>
    <w:rsid w:val="001D41D4"/>
    <w:pPr>
      <w:keepNext/>
      <w:keepLines/>
      <w:spacing w:before="40"/>
      <w:outlineLvl w:val="6"/>
    </w:pPr>
    <w:rPr>
      <w:rFonts w:ascii="Calibri Light" w:hAnsi="Calibri Light"/>
      <w:i/>
      <w:iCs/>
      <w:color w:val="1F3763"/>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uiPriority w:val="99"/>
    <w:semiHidden/>
    <w:rsid w:val="00F44C65"/>
    <w:rPr>
      <w:color w:val="808080"/>
    </w:rPr>
  </w:style>
  <w:style w:type="paragraph" w:styleId="Tekstpodstawowy2">
    <w:name w:val="Body Text 2"/>
    <w:basedOn w:val="Normalny"/>
    <w:link w:val="Tekstpodstawowy2Znak"/>
    <w:rsid w:val="00F44C65"/>
  </w:style>
  <w:style w:type="character" w:customStyle="1" w:styleId="Tekstpodstawowy2Znak">
    <w:name w:val="Tekst podstawowy 2 Znak"/>
    <w:link w:val="Tekstpodstawowy2"/>
    <w:rsid w:val="00F44C65"/>
    <w:rPr>
      <w:rFonts w:ascii="Times New Roman" w:eastAsia="Times New Roman" w:hAnsi="Times New Roman" w:cs="Times New Roman"/>
      <w:sz w:val="18"/>
      <w:szCs w:val="20"/>
      <w:lang w:val="pl-PL" w:eastAsia="pl-PL"/>
    </w:rPr>
  </w:style>
  <w:style w:type="paragraph" w:styleId="Tekstpodstawowywcity">
    <w:name w:val="Body Text Indent"/>
    <w:basedOn w:val="Normalny"/>
    <w:link w:val="TekstpodstawowywcityZnak"/>
    <w:rsid w:val="00F44C65"/>
    <w:pPr>
      <w:tabs>
        <w:tab w:val="left" w:pos="284"/>
      </w:tabs>
      <w:ind w:firstLine="284"/>
    </w:pPr>
    <w:rPr>
      <w:sz w:val="24"/>
    </w:rPr>
  </w:style>
  <w:style w:type="character" w:customStyle="1" w:styleId="TekstpodstawowywcityZnak">
    <w:name w:val="Tekst podstawowy wcięty Znak"/>
    <w:link w:val="Tekstpodstawowywcity"/>
    <w:rsid w:val="00F44C65"/>
    <w:rPr>
      <w:rFonts w:ascii="Times New Roman" w:eastAsia="Times New Roman" w:hAnsi="Times New Roman" w:cs="Times New Roman"/>
      <w:sz w:val="24"/>
      <w:szCs w:val="20"/>
      <w:lang w:val="pl-PL" w:eastAsia="pl-PL"/>
    </w:rPr>
  </w:style>
  <w:style w:type="paragraph" w:styleId="Tekstpodstawowywcity3">
    <w:name w:val="Body Text Indent 3"/>
    <w:basedOn w:val="Normalny"/>
    <w:link w:val="Tekstpodstawowywcity3Znak"/>
    <w:rsid w:val="00F44C65"/>
    <w:pPr>
      <w:ind w:firstLine="284"/>
    </w:pPr>
  </w:style>
  <w:style w:type="character" w:customStyle="1" w:styleId="Tekstpodstawowywcity3Znak">
    <w:name w:val="Tekst podstawowy wcięty 3 Znak"/>
    <w:link w:val="Tekstpodstawowywcity3"/>
    <w:rsid w:val="00F44C65"/>
    <w:rPr>
      <w:rFonts w:ascii="Times New Roman" w:eastAsia="Times New Roman" w:hAnsi="Times New Roman" w:cs="Times New Roman"/>
      <w:sz w:val="18"/>
      <w:szCs w:val="20"/>
      <w:lang w:val="pl-PL" w:eastAsia="pl-PL"/>
    </w:rPr>
  </w:style>
  <w:style w:type="paragraph" w:styleId="Stopka">
    <w:name w:val="footer"/>
    <w:basedOn w:val="Normalny"/>
    <w:link w:val="StopkaZnak"/>
    <w:rsid w:val="00F44C65"/>
    <w:pPr>
      <w:tabs>
        <w:tab w:val="center" w:pos="4536"/>
        <w:tab w:val="right" w:pos="9072"/>
      </w:tabs>
    </w:pPr>
  </w:style>
  <w:style w:type="character" w:customStyle="1" w:styleId="StopkaZnak">
    <w:name w:val="Stopka Znak"/>
    <w:link w:val="Stopka"/>
    <w:rsid w:val="00F44C65"/>
    <w:rPr>
      <w:rFonts w:ascii="Times New Roman" w:eastAsia="Times New Roman" w:hAnsi="Times New Roman" w:cs="Times New Roman"/>
      <w:sz w:val="20"/>
      <w:szCs w:val="20"/>
      <w:lang w:val="pl-PL" w:eastAsia="pl-PL"/>
    </w:rPr>
  </w:style>
  <w:style w:type="character" w:styleId="Numerstrony">
    <w:name w:val="page number"/>
    <w:basedOn w:val="Domylnaczcionkaakapitu"/>
    <w:rsid w:val="00F44C65"/>
  </w:style>
  <w:style w:type="paragraph" w:customStyle="1" w:styleId="Default">
    <w:name w:val="Default"/>
    <w:rsid w:val="00F44C65"/>
    <w:pPr>
      <w:autoSpaceDE w:val="0"/>
      <w:autoSpaceDN w:val="0"/>
      <w:adjustRightInd w:val="0"/>
    </w:pPr>
    <w:rPr>
      <w:rFonts w:ascii="Times New Roman" w:eastAsia="Times New Roman" w:hAnsi="Times New Roman" w:cs="Times New Roman"/>
      <w:color w:val="000000"/>
      <w:sz w:val="24"/>
      <w:szCs w:val="24"/>
    </w:rPr>
  </w:style>
  <w:style w:type="table" w:styleId="Tabela-Siatka">
    <w:name w:val="Table Grid"/>
    <w:basedOn w:val="Standardowy"/>
    <w:uiPriority w:val="59"/>
    <w:rsid w:val="008966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aliases w:val="Table"/>
    <w:basedOn w:val="Normalny"/>
    <w:next w:val="Normalny"/>
    <w:uiPriority w:val="35"/>
    <w:unhideWhenUsed/>
    <w:qFormat/>
    <w:rsid w:val="00D9603A"/>
    <w:pPr>
      <w:jc w:val="center"/>
    </w:pPr>
    <w:rPr>
      <w:bCs/>
      <w:sz w:val="18"/>
      <w:szCs w:val="18"/>
    </w:rPr>
  </w:style>
  <w:style w:type="paragraph" w:styleId="Akapitzlist">
    <w:name w:val="List Paragraph"/>
    <w:basedOn w:val="Normalny"/>
    <w:uiPriority w:val="34"/>
    <w:qFormat/>
    <w:rsid w:val="00922DA4"/>
    <w:pPr>
      <w:ind w:left="720"/>
      <w:contextualSpacing/>
    </w:pPr>
  </w:style>
  <w:style w:type="paragraph" w:styleId="Bezodstpw">
    <w:name w:val="No Spacing"/>
    <w:aliases w:val="Affilation"/>
    <w:uiPriority w:val="1"/>
    <w:qFormat/>
    <w:rsid w:val="00F35602"/>
    <w:pPr>
      <w:spacing w:line="276" w:lineRule="auto"/>
      <w:jc w:val="center"/>
    </w:pPr>
    <w:rPr>
      <w:rFonts w:ascii="Arial" w:eastAsia="Times New Roman" w:hAnsi="Arial"/>
      <w:lang w:val="en-GB"/>
    </w:rPr>
  </w:style>
  <w:style w:type="paragraph" w:customStyle="1" w:styleId="MIBEtabela">
    <w:name w:val="MIBEtabela"/>
    <w:semiHidden/>
    <w:rsid w:val="00BE0967"/>
    <w:pPr>
      <w:ind w:left="851" w:hanging="851"/>
      <w:jc w:val="both"/>
    </w:pPr>
    <w:rPr>
      <w:rFonts w:ascii="Times New Roman" w:eastAsia="Times New Roman" w:hAnsi="Times New Roman" w:cs="Times New Roman"/>
    </w:rPr>
  </w:style>
  <w:style w:type="table" w:customStyle="1" w:styleId="Tabela-Siatka1">
    <w:name w:val="Tabela - Siatka1"/>
    <w:basedOn w:val="Standardowy"/>
    <w:next w:val="Tabela-Siatka"/>
    <w:uiPriority w:val="39"/>
    <w:rsid w:val="00BE0967"/>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aliases w:val="Nagłówek 1 List Znak"/>
    <w:link w:val="Nagwek1"/>
    <w:uiPriority w:val="7"/>
    <w:rsid w:val="001035F0"/>
    <w:rPr>
      <w:rFonts w:ascii="Arial" w:eastAsia="Times New Roman" w:hAnsi="Arial"/>
      <w:b/>
      <w:lang w:val="en-GB"/>
    </w:rPr>
  </w:style>
  <w:style w:type="paragraph" w:styleId="Bibliografia">
    <w:name w:val="Bibliography"/>
    <w:basedOn w:val="Normalny"/>
    <w:next w:val="Normalny"/>
    <w:uiPriority w:val="37"/>
    <w:semiHidden/>
    <w:unhideWhenUsed/>
    <w:rsid w:val="0025187A"/>
  </w:style>
  <w:style w:type="paragraph" w:styleId="Zwykytekst">
    <w:name w:val="Plain Text"/>
    <w:basedOn w:val="Normalny"/>
    <w:link w:val="ZwykytekstZnak"/>
    <w:uiPriority w:val="99"/>
    <w:unhideWhenUsed/>
    <w:rsid w:val="002F615F"/>
    <w:pPr>
      <w:widowControl w:val="0"/>
      <w:tabs>
        <w:tab w:val="left" w:pos="567"/>
        <w:tab w:val="left" w:pos="1134"/>
        <w:tab w:val="right" w:pos="9015"/>
      </w:tabs>
    </w:pPr>
    <w:rPr>
      <w:noProof/>
      <w:kern w:val="20"/>
      <w:sz w:val="24"/>
    </w:rPr>
  </w:style>
  <w:style w:type="character" w:customStyle="1" w:styleId="ZwykytekstZnak">
    <w:name w:val="Zwykły tekst Znak"/>
    <w:link w:val="Zwykytekst"/>
    <w:uiPriority w:val="99"/>
    <w:rsid w:val="002F615F"/>
    <w:rPr>
      <w:rFonts w:ascii="Times New Roman" w:eastAsia="Times New Roman" w:hAnsi="Times New Roman" w:cs="Times New Roman"/>
      <w:noProof/>
      <w:kern w:val="20"/>
      <w:sz w:val="24"/>
    </w:rPr>
  </w:style>
  <w:style w:type="paragraph" w:customStyle="1" w:styleId="rysunek">
    <w:name w:val="rysunek"/>
    <w:basedOn w:val="Zwykytekst"/>
    <w:uiPriority w:val="99"/>
    <w:rsid w:val="002F615F"/>
    <w:pPr>
      <w:tabs>
        <w:tab w:val="clear" w:pos="567"/>
        <w:tab w:val="left" w:pos="851"/>
      </w:tabs>
      <w:spacing w:before="60"/>
      <w:ind w:left="851" w:hanging="851"/>
    </w:pPr>
    <w:rPr>
      <w:sz w:val="20"/>
    </w:rPr>
  </w:style>
  <w:style w:type="character" w:styleId="Hipercze">
    <w:name w:val="Hyperlink"/>
    <w:uiPriority w:val="99"/>
    <w:unhideWhenUsed/>
    <w:rsid w:val="002F615F"/>
    <w:rPr>
      <w:color w:val="0563C1"/>
      <w:u w:val="single"/>
    </w:rPr>
  </w:style>
  <w:style w:type="character" w:customStyle="1" w:styleId="Nagwek2Znak">
    <w:name w:val="Nagłówek 2 Znak"/>
    <w:link w:val="Nagwek2"/>
    <w:uiPriority w:val="9"/>
    <w:semiHidden/>
    <w:rsid w:val="001D41D4"/>
    <w:rPr>
      <w:rFonts w:ascii="Calibri Light" w:eastAsia="Times New Roman" w:hAnsi="Calibri Light" w:cs="Times New Roman"/>
      <w:color w:val="2F5496"/>
      <w:sz w:val="26"/>
      <w:szCs w:val="26"/>
    </w:rPr>
  </w:style>
  <w:style w:type="character" w:customStyle="1" w:styleId="Nagwek3Znak">
    <w:name w:val="Nagłówek 3 Znak"/>
    <w:link w:val="Nagwek3"/>
    <w:uiPriority w:val="9"/>
    <w:semiHidden/>
    <w:rsid w:val="001D41D4"/>
    <w:rPr>
      <w:rFonts w:ascii="Calibri Light" w:eastAsia="Times New Roman" w:hAnsi="Calibri Light" w:cs="Times New Roman"/>
      <w:color w:val="1F3763"/>
      <w:sz w:val="24"/>
      <w:szCs w:val="24"/>
    </w:rPr>
  </w:style>
  <w:style w:type="character" w:customStyle="1" w:styleId="Nagwek6Znak">
    <w:name w:val="Nagłówek 6 Znak"/>
    <w:link w:val="Nagwek6"/>
    <w:uiPriority w:val="9"/>
    <w:semiHidden/>
    <w:rsid w:val="001D41D4"/>
    <w:rPr>
      <w:rFonts w:ascii="Calibri Light" w:eastAsia="Times New Roman" w:hAnsi="Calibri Light" w:cs="Times New Roman"/>
      <w:color w:val="1F3763"/>
    </w:rPr>
  </w:style>
  <w:style w:type="character" w:customStyle="1" w:styleId="Nagwek7Znak">
    <w:name w:val="Nagłówek 7 Znak"/>
    <w:link w:val="Nagwek7"/>
    <w:uiPriority w:val="9"/>
    <w:semiHidden/>
    <w:rsid w:val="001D41D4"/>
    <w:rPr>
      <w:rFonts w:ascii="Calibri Light" w:eastAsia="Times New Roman" w:hAnsi="Calibri Light" w:cs="Times New Roman"/>
      <w:i/>
      <w:iCs/>
      <w:color w:val="1F3763"/>
    </w:rPr>
  </w:style>
  <w:style w:type="paragraph" w:styleId="Nagwek">
    <w:name w:val="header"/>
    <w:basedOn w:val="Normalny"/>
    <w:link w:val="NagwekZnak"/>
    <w:uiPriority w:val="99"/>
    <w:unhideWhenUsed/>
    <w:rsid w:val="00F74688"/>
    <w:pPr>
      <w:tabs>
        <w:tab w:val="center" w:pos="4703"/>
        <w:tab w:val="right" w:pos="9406"/>
      </w:tabs>
    </w:pPr>
    <w:rPr>
      <w:rFonts w:eastAsia="Calibri"/>
      <w:noProof/>
      <w:sz w:val="18"/>
      <w:szCs w:val="18"/>
    </w:rPr>
  </w:style>
  <w:style w:type="character" w:customStyle="1" w:styleId="NagwekZnak">
    <w:name w:val="Nagłówek Znak"/>
    <w:link w:val="Nagwek"/>
    <w:uiPriority w:val="99"/>
    <w:rsid w:val="00F74688"/>
    <w:rPr>
      <w:rFonts w:ascii="Arial" w:hAnsi="Arial"/>
      <w:noProof/>
      <w:sz w:val="18"/>
      <w:szCs w:val="18"/>
      <w:lang w:val="en-GB"/>
    </w:rPr>
  </w:style>
  <w:style w:type="character" w:customStyle="1" w:styleId="Nagwek5Znak">
    <w:name w:val="Nagłówek 5 Znak"/>
    <w:link w:val="Nagwek5"/>
    <w:uiPriority w:val="9"/>
    <w:semiHidden/>
    <w:rsid w:val="00E15396"/>
    <w:rPr>
      <w:rFonts w:ascii="Calibri Light" w:eastAsia="Times New Roman" w:hAnsi="Calibri Light" w:cs="Times New Roman"/>
      <w:color w:val="2F5496"/>
    </w:rPr>
  </w:style>
  <w:style w:type="paragraph" w:styleId="Tytu">
    <w:name w:val="Title"/>
    <w:basedOn w:val="Normalny"/>
    <w:link w:val="TytuZnak"/>
    <w:qFormat/>
    <w:rsid w:val="00F35602"/>
    <w:pPr>
      <w:spacing w:before="0"/>
      <w:ind w:firstLine="0"/>
      <w:jc w:val="center"/>
    </w:pPr>
    <w:rPr>
      <w:b/>
      <w:sz w:val="28"/>
      <w:szCs w:val="28"/>
      <w:lang w:eastAsia="ar-SA"/>
    </w:rPr>
  </w:style>
  <w:style w:type="character" w:customStyle="1" w:styleId="TytuZnak">
    <w:name w:val="Tytuł Znak"/>
    <w:link w:val="Tytu"/>
    <w:rsid w:val="00F35602"/>
    <w:rPr>
      <w:rFonts w:ascii="Arial" w:eastAsia="Times New Roman" w:hAnsi="Arial"/>
      <w:b/>
      <w:sz w:val="28"/>
      <w:szCs w:val="28"/>
      <w:lang w:val="en-GB" w:eastAsia="ar-SA"/>
    </w:rPr>
  </w:style>
  <w:style w:type="paragraph" w:customStyle="1" w:styleId="Names">
    <w:name w:val="Name(s)"/>
    <w:basedOn w:val="Normalny"/>
    <w:link w:val="NamesZnak"/>
    <w:qFormat/>
    <w:rsid w:val="00F35602"/>
    <w:pPr>
      <w:tabs>
        <w:tab w:val="right" w:leader="dot" w:pos="9057"/>
      </w:tabs>
      <w:ind w:firstLine="0"/>
      <w:jc w:val="center"/>
    </w:pPr>
  </w:style>
  <w:style w:type="character" w:customStyle="1" w:styleId="NamesZnak">
    <w:name w:val="Name(s) Znak"/>
    <w:link w:val="Names"/>
    <w:rsid w:val="00F35602"/>
    <w:rPr>
      <w:rFonts w:ascii="Arial" w:eastAsia="Times New Roman" w:hAnsi="Arial"/>
      <w:lang w:val="en-GB"/>
    </w:rPr>
  </w:style>
  <w:style w:type="paragraph" w:customStyle="1" w:styleId="Tabela">
    <w:name w:val="Tabela"/>
    <w:basedOn w:val="Normalny"/>
    <w:link w:val="TabelaZnak"/>
    <w:qFormat/>
    <w:rsid w:val="006B1058"/>
    <w:pPr>
      <w:jc w:val="center"/>
    </w:pPr>
    <w:rPr>
      <w:rFonts w:eastAsia="Calibri"/>
      <w:sz w:val="24"/>
      <w:szCs w:val="24"/>
      <w:lang w:eastAsia="en-US"/>
    </w:rPr>
  </w:style>
  <w:style w:type="character" w:customStyle="1" w:styleId="TabelaZnak">
    <w:name w:val="Tabela Znak"/>
    <w:link w:val="Tabela"/>
    <w:rsid w:val="006B1058"/>
    <w:rPr>
      <w:rFonts w:ascii="Arial" w:hAnsi="Arial"/>
      <w:sz w:val="24"/>
      <w:szCs w:val="24"/>
      <w:lang w:eastAsia="en-US"/>
    </w:rPr>
  </w:style>
  <w:style w:type="character" w:customStyle="1" w:styleId="A3">
    <w:name w:val="A3"/>
    <w:uiPriority w:val="99"/>
    <w:rsid w:val="007D64F3"/>
    <w:rPr>
      <w:b/>
      <w:bCs/>
      <w:color w:val="000000"/>
    </w:rPr>
  </w:style>
  <w:style w:type="paragraph" w:customStyle="1" w:styleId="MDPI71References">
    <w:name w:val="MDPI_7.1_References"/>
    <w:semiHidden/>
    <w:qFormat/>
    <w:rsid w:val="00F95DC0"/>
    <w:pPr>
      <w:numPr>
        <w:numId w:val="14"/>
      </w:numPr>
      <w:adjustRightInd w:val="0"/>
      <w:snapToGrid w:val="0"/>
      <w:spacing w:line="228" w:lineRule="auto"/>
      <w:jc w:val="both"/>
    </w:pPr>
    <w:rPr>
      <w:rFonts w:ascii="Palatino Linotype" w:eastAsia="Times New Roman" w:hAnsi="Palatino Linotype" w:cs="Times New Roman"/>
      <w:color w:val="000000"/>
      <w:sz w:val="18"/>
      <w:lang w:val="en-US" w:eastAsia="de-DE" w:bidi="en-US"/>
    </w:rPr>
  </w:style>
  <w:style w:type="character" w:customStyle="1" w:styleId="tlid-translation">
    <w:name w:val="tlid-translation"/>
    <w:basedOn w:val="Domylnaczcionkaakapitu"/>
    <w:rsid w:val="00374DAF"/>
  </w:style>
  <w:style w:type="paragraph" w:customStyle="1" w:styleId="TTPAddress">
    <w:name w:val="TTP Address"/>
    <w:basedOn w:val="Normalny"/>
    <w:rsid w:val="00374DAF"/>
    <w:pPr>
      <w:autoSpaceDE w:val="0"/>
      <w:autoSpaceDN w:val="0"/>
      <w:jc w:val="center"/>
    </w:pPr>
    <w:rPr>
      <w:rFonts w:eastAsia="Calibri"/>
      <w:sz w:val="22"/>
      <w:szCs w:val="22"/>
      <w:lang w:val="en-US" w:eastAsia="en-US"/>
    </w:rPr>
  </w:style>
  <w:style w:type="character" w:styleId="Nierozpoznanawzmianka">
    <w:name w:val="Unresolved Mention"/>
    <w:uiPriority w:val="99"/>
    <w:semiHidden/>
    <w:unhideWhenUsed/>
    <w:rsid w:val="001E3FCE"/>
    <w:rPr>
      <w:color w:val="605E5C"/>
      <w:shd w:val="clear" w:color="auto" w:fill="E1DFDD"/>
    </w:rPr>
  </w:style>
  <w:style w:type="paragraph" w:customStyle="1" w:styleId="Literature">
    <w:name w:val="Literature"/>
    <w:basedOn w:val="Normalny"/>
    <w:link w:val="LiteratureZnak"/>
    <w:qFormat/>
    <w:rsid w:val="00444FE5"/>
    <w:pPr>
      <w:spacing w:before="0" w:after="0"/>
      <w:ind w:left="426" w:hanging="426"/>
    </w:pPr>
    <w:rPr>
      <w:sz w:val="18"/>
      <w:szCs w:val="18"/>
    </w:rPr>
  </w:style>
  <w:style w:type="character" w:customStyle="1" w:styleId="LiteratureZnak">
    <w:name w:val="Literature Znak"/>
    <w:link w:val="Literature"/>
    <w:rsid w:val="00444FE5"/>
    <w:rPr>
      <w:rFonts w:ascii="Arial" w:eastAsia="Times New Roman" w:hAnsi="Arial"/>
      <w:sz w:val="18"/>
      <w:szCs w:val="18"/>
      <w:lang w:val="en-GB"/>
    </w:rPr>
  </w:style>
  <w:style w:type="paragraph" w:styleId="Poprawka">
    <w:name w:val="Revision"/>
    <w:hidden/>
    <w:uiPriority w:val="99"/>
    <w:semiHidden/>
    <w:rsid w:val="00F131AB"/>
    <w:rPr>
      <w:rFonts w:ascii="Trebuchet MS" w:eastAsia="Times New Roman" w:hAnsi="Trebuchet MS" w:cs="Times New Roman"/>
      <w:sz w:val="18"/>
    </w:rPr>
  </w:style>
  <w:style w:type="paragraph" w:customStyle="1" w:styleId="List-bullet">
    <w:name w:val="List - bullet"/>
    <w:basedOn w:val="Normalny"/>
    <w:qFormat/>
    <w:rsid w:val="002D4DBE"/>
    <w:pPr>
      <w:numPr>
        <w:numId w:val="28"/>
      </w:numPr>
      <w:spacing w:before="0" w:after="0"/>
      <w:ind w:left="426"/>
    </w:pPr>
  </w:style>
  <w:style w:type="paragraph" w:customStyle="1" w:styleId="Nagowek1">
    <w:name w:val="Nagłowek 1"/>
    <w:basedOn w:val="Nagwek1"/>
    <w:qFormat/>
    <w:rsid w:val="00444FE5"/>
    <w:pPr>
      <w:numPr>
        <w:numId w:val="0"/>
      </w:numPr>
    </w:pPr>
  </w:style>
  <w:style w:type="paragraph" w:customStyle="1" w:styleId="Figure">
    <w:name w:val="Figure"/>
    <w:basedOn w:val="Legenda"/>
    <w:qFormat/>
    <w:rsid w:val="00D960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5082527">
      <w:bodyDiv w:val="1"/>
      <w:marLeft w:val="0"/>
      <w:marRight w:val="0"/>
      <w:marTop w:val="0"/>
      <w:marBottom w:val="0"/>
      <w:divBdr>
        <w:top w:val="none" w:sz="0" w:space="0" w:color="auto"/>
        <w:left w:val="none" w:sz="0" w:space="0" w:color="auto"/>
        <w:bottom w:val="none" w:sz="0" w:space="0" w:color="auto"/>
        <w:right w:val="none" w:sz="0" w:space="0" w:color="auto"/>
      </w:divBdr>
    </w:div>
    <w:div w:id="1611622511">
      <w:bodyDiv w:val="1"/>
      <w:marLeft w:val="0"/>
      <w:marRight w:val="0"/>
      <w:marTop w:val="0"/>
      <w:marBottom w:val="0"/>
      <w:divBdr>
        <w:top w:val="none" w:sz="0" w:space="0" w:color="auto"/>
        <w:left w:val="none" w:sz="0" w:space="0" w:color="auto"/>
        <w:bottom w:val="none" w:sz="0" w:space="0" w:color="auto"/>
        <w:right w:val="none" w:sz="0" w:space="0" w:color="auto"/>
      </w:divBdr>
    </w:div>
    <w:div w:id="1871726365">
      <w:bodyDiv w:val="1"/>
      <w:marLeft w:val="0"/>
      <w:marRight w:val="0"/>
      <w:marTop w:val="0"/>
      <w:marBottom w:val="0"/>
      <w:divBdr>
        <w:top w:val="none" w:sz="0" w:space="0" w:color="auto"/>
        <w:left w:val="none" w:sz="0" w:space="0" w:color="auto"/>
        <w:bottom w:val="none" w:sz="0" w:space="0" w:color="auto"/>
        <w:right w:val="none" w:sz="0" w:space="0" w:color="auto"/>
      </w:divBdr>
    </w:div>
    <w:div w:id="1933850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aebba71-14a7-46fa-a567-7a9b29bb6c67">
      <Terms xmlns="http://schemas.microsoft.com/office/infopath/2007/PartnerControls"/>
    </lcf76f155ced4ddcb4097134ff3c332f>
    <TaxCatchAll xmlns="56b81ff1-569c-4f37-8b21-8b264dc41354"/>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FFF8B4CA4CD04E88EA038D016F5D83" ma:contentTypeVersion="11" ma:contentTypeDescription="Create a new document." ma:contentTypeScope="" ma:versionID="19e818c4e38e9b280ebf56ab95cea4fd">
  <xsd:schema xmlns:xsd="http://www.w3.org/2001/XMLSchema" xmlns:xs="http://www.w3.org/2001/XMLSchema" xmlns:p="http://schemas.microsoft.com/office/2006/metadata/properties" xmlns:ns2="1aebba71-14a7-46fa-a567-7a9b29bb6c67" xmlns:ns3="56b81ff1-569c-4f37-8b21-8b264dc41354" targetNamespace="http://schemas.microsoft.com/office/2006/metadata/properties" ma:root="true" ma:fieldsID="2057a7ab50856f64ff9d9612b8bdcbf3" ns2:_="" ns3:_="">
    <xsd:import namespace="1aebba71-14a7-46fa-a567-7a9b29bb6c67"/>
    <xsd:import namespace="56b81ff1-569c-4f37-8b21-8b264dc4135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ebba71-14a7-46fa-a567-7a9b29bb6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7b31e59-74a4-4436-bc03-9931855e0d9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b81ff1-569c-4f37-8b21-8b264dc4135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4e97306-db8d-4a2d-9418-fbda7b3b8d89}" ma:internalName="TaxCatchAll" ma:showField="CatchAllData" ma:web="56b81ff1-569c-4f37-8b21-8b264dc413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8348E-52AF-46E8-8713-0F9CE3ABAC41}">
  <ds:schemaRefs>
    <ds:schemaRef ds:uri="http://schemas.microsoft.com/office/2006/metadata/properties"/>
    <ds:schemaRef ds:uri="http://schemas.microsoft.com/office/infopath/2007/PartnerControls"/>
    <ds:schemaRef ds:uri="1aebba71-14a7-46fa-a567-7a9b29bb6c67"/>
    <ds:schemaRef ds:uri="56b81ff1-569c-4f37-8b21-8b264dc41354"/>
  </ds:schemaRefs>
</ds:datastoreItem>
</file>

<file path=customXml/itemProps2.xml><?xml version="1.0" encoding="utf-8"?>
<ds:datastoreItem xmlns:ds="http://schemas.openxmlformats.org/officeDocument/2006/customXml" ds:itemID="{FCEFAADF-6B66-4CBF-B409-54D921FD36B1}">
  <ds:schemaRefs>
    <ds:schemaRef ds:uri="http://schemas.microsoft.com/sharepoint/v3/contenttype/forms"/>
  </ds:schemaRefs>
</ds:datastoreItem>
</file>

<file path=customXml/itemProps3.xml><?xml version="1.0" encoding="utf-8"?>
<ds:datastoreItem xmlns:ds="http://schemas.openxmlformats.org/officeDocument/2006/customXml" ds:itemID="{69AC633D-66B3-4A64-A062-765CB018AF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ebba71-14a7-46fa-a567-7a9b29bb6c67"/>
    <ds:schemaRef ds:uri="56b81ff1-569c-4f37-8b21-8b264dc413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DB2076-80EB-4AB8-BB59-EF45BD372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671</Words>
  <Characters>4030</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iel@agh.edu.pl</dc:creator>
  <cp:keywords/>
  <dc:description/>
  <cp:lastModifiedBy>Małgorzata Biel | FELIX GLUER</cp:lastModifiedBy>
  <cp:revision>7</cp:revision>
  <cp:lastPrinted>2021-09-22T15:33:00Z</cp:lastPrinted>
  <dcterms:created xsi:type="dcterms:W3CDTF">2026-01-29T09:41:00Z</dcterms:created>
  <dcterms:modified xsi:type="dcterms:W3CDTF">2026-01-29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2cf5ad6-70ed-30d6-990c-8bc8950f9d1f</vt:lpwstr>
  </property>
  <property fmtid="{D5CDD505-2E9C-101B-9397-08002B2CF9AE}" pid="4" name="GrammarlyDocumentId">
    <vt:lpwstr>4952f3a9-1dbb-4855-961a-95e9911f5a71</vt:lpwstr>
  </property>
</Properties>
</file>